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73522" w14:textId="77777777" w:rsidR="00604755" w:rsidRPr="00604755" w:rsidRDefault="00754931" w:rsidP="00604755">
      <w:pPr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 #</w:t>
      </w:r>
      <w:r w:rsidR="00A37158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 Instructions and Rubric</w:t>
      </w:r>
    </w:p>
    <w:p w14:paraId="1F1E100D" w14:textId="08D6F98F" w:rsidR="0052462C" w:rsidRDefault="00F40798" w:rsidP="00F4079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0798">
        <w:rPr>
          <w:rFonts w:ascii="Times New Roman" w:hAnsi="Times New Roman" w:cs="Times New Roman"/>
          <w:sz w:val="24"/>
          <w:szCs w:val="24"/>
        </w:rPr>
        <w:t xml:space="preserve">As a group, implement your version of </w:t>
      </w:r>
      <w:r w:rsidR="00256130">
        <w:rPr>
          <w:rFonts w:ascii="Times New Roman" w:hAnsi="Times New Roman" w:cs="Times New Roman"/>
          <w:sz w:val="24"/>
          <w:szCs w:val="24"/>
        </w:rPr>
        <w:t>data compression and decompression algorithm</w:t>
      </w:r>
      <w:r w:rsidRPr="00F40798">
        <w:rPr>
          <w:rFonts w:ascii="Times New Roman" w:hAnsi="Times New Roman" w:cs="Times New Roman"/>
          <w:sz w:val="24"/>
          <w:szCs w:val="24"/>
        </w:rPr>
        <w:t xml:space="preserve">. You may write your solution using C++, C#, or Java. The Unity platform is not allowed. Submit your code, testing, and outputs. Also, present your solution during our next meeting.  </w:t>
      </w:r>
      <w:r w:rsidR="0052462C" w:rsidRPr="0052462C">
        <w:rPr>
          <w:rFonts w:ascii="Times New Roman" w:hAnsi="Times New Roman" w:cs="Times New Roman"/>
          <w:sz w:val="24"/>
          <w:szCs w:val="24"/>
        </w:rPr>
        <w:t xml:space="preserve">Submit your code project here together with your </w:t>
      </w:r>
      <w:r w:rsidR="00256130">
        <w:rPr>
          <w:rFonts w:ascii="Times New Roman" w:hAnsi="Times New Roman" w:cs="Times New Roman"/>
          <w:sz w:val="24"/>
          <w:szCs w:val="24"/>
        </w:rPr>
        <w:t>multiple test cases to show your generalized code</w:t>
      </w:r>
      <w:r w:rsidR="0052462C" w:rsidRPr="0052462C">
        <w:rPr>
          <w:rFonts w:ascii="Times New Roman" w:hAnsi="Times New Roman" w:cs="Times New Roman"/>
          <w:sz w:val="24"/>
          <w:szCs w:val="24"/>
        </w:rPr>
        <w:t>.  Only one submission is required.  Please put all the names of your team members in your final deliverable.  Make sure that all members of the team agree on a solution through collaboration.  In other words, the product should not be the work of only one team member.</w:t>
      </w:r>
    </w:p>
    <w:p w14:paraId="5F5A8D20" w14:textId="13329580" w:rsidR="00F40798" w:rsidRPr="00F40798" w:rsidRDefault="00F40798" w:rsidP="00F4079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0798">
        <w:rPr>
          <w:rFonts w:ascii="Times New Roman" w:hAnsi="Times New Roman" w:cs="Times New Roman"/>
          <w:sz w:val="24"/>
          <w:szCs w:val="24"/>
        </w:rPr>
        <w:t xml:space="preserve">Part I of the project is </w:t>
      </w:r>
      <w:r w:rsidR="00256130">
        <w:rPr>
          <w:rFonts w:ascii="Times New Roman" w:hAnsi="Times New Roman" w:cs="Times New Roman"/>
          <w:sz w:val="24"/>
          <w:szCs w:val="24"/>
        </w:rPr>
        <w:t xml:space="preserve">the compression solution.  Please show several </w:t>
      </w:r>
      <w:r w:rsidRPr="00F40798">
        <w:rPr>
          <w:rFonts w:ascii="Times New Roman" w:hAnsi="Times New Roman" w:cs="Times New Roman"/>
          <w:sz w:val="24"/>
          <w:szCs w:val="24"/>
        </w:rPr>
        <w:t xml:space="preserve">test cases to prove that your solution is generic and not hardcoded. </w:t>
      </w:r>
    </w:p>
    <w:p w14:paraId="2FE4ECA0" w14:textId="11537F35" w:rsidR="00F40798" w:rsidRDefault="00F40798" w:rsidP="00F4079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0798">
        <w:rPr>
          <w:rFonts w:ascii="Times New Roman" w:hAnsi="Times New Roman" w:cs="Times New Roman"/>
          <w:sz w:val="24"/>
          <w:szCs w:val="24"/>
        </w:rPr>
        <w:t xml:space="preserve">Part II of the assignment is </w:t>
      </w:r>
      <w:r w:rsidR="00256130">
        <w:rPr>
          <w:rFonts w:ascii="Times New Roman" w:hAnsi="Times New Roman" w:cs="Times New Roman"/>
          <w:sz w:val="24"/>
          <w:szCs w:val="24"/>
        </w:rPr>
        <w:t xml:space="preserve">to decompressed what you have created in part I.  </w:t>
      </w:r>
    </w:p>
    <w:p w14:paraId="6B754B45" w14:textId="0DD57EAC" w:rsidR="00BB726F" w:rsidRDefault="001C774A" w:rsidP="00BB72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C774A">
        <w:rPr>
          <w:rFonts w:ascii="Times New Roman" w:hAnsi="Times New Roman" w:cs="Times New Roman"/>
          <w:sz w:val="24"/>
          <w:szCs w:val="24"/>
        </w:rPr>
        <w:t xml:space="preserve">It is recommended that you work on your code while on the campus to experience </w:t>
      </w:r>
      <w:proofErr w:type="spellStart"/>
      <w:r w:rsidRPr="001C774A">
        <w:rPr>
          <w:rFonts w:ascii="Times New Roman" w:hAnsi="Times New Roman" w:cs="Times New Roman"/>
          <w:sz w:val="24"/>
          <w:szCs w:val="24"/>
        </w:rPr>
        <w:t>eXtreme</w:t>
      </w:r>
      <w:proofErr w:type="spellEnd"/>
      <w:r w:rsidRPr="001C774A">
        <w:rPr>
          <w:rFonts w:ascii="Times New Roman" w:hAnsi="Times New Roman" w:cs="Times New Roman"/>
          <w:sz w:val="24"/>
          <w:szCs w:val="24"/>
        </w:rPr>
        <w:t xml:space="preserve"> programming.  Remote coding will pose a challenge, especially for a group that is not utilizing a dynamic code repository such as GitHub.</w:t>
      </w:r>
    </w:p>
    <w:tbl>
      <w:tblPr>
        <w:tblW w:w="96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3"/>
        <w:gridCol w:w="1755"/>
        <w:gridCol w:w="1739"/>
        <w:gridCol w:w="1739"/>
        <w:gridCol w:w="1778"/>
      </w:tblGrid>
      <w:tr w:rsidR="00450037" w:rsidRPr="001206F3" w14:paraId="208A40A5" w14:textId="77777777" w:rsidTr="00AC2D95">
        <w:tc>
          <w:tcPr>
            <w:tcW w:w="967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7C569475" w14:textId="77777777" w:rsidR="00450037" w:rsidRPr="001F4B55" w:rsidRDefault="00450037" w:rsidP="00AC2D95">
            <w:pPr>
              <w:jc w:val="center"/>
              <w:rPr>
                <w:spacing w:val="26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1F4B55">
              <w:rPr>
                <w:spacing w:val="26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RADING RUBRIC</w:t>
            </w:r>
          </w:p>
        </w:tc>
      </w:tr>
      <w:tr w:rsidR="00450037" w:rsidRPr="001206F3" w14:paraId="2BD4A9BA" w14:textId="77777777" w:rsidTr="00F40798">
        <w:tc>
          <w:tcPr>
            <w:tcW w:w="3957" w:type="dxa"/>
            <w:tcBorders>
              <w:bottom w:val="single" w:sz="4" w:space="0" w:color="auto"/>
            </w:tcBorders>
            <w:shd w:val="clear" w:color="auto" w:fill="D9D9D9"/>
          </w:tcPr>
          <w:p w14:paraId="72DEC265" w14:textId="77777777" w:rsidR="00450037" w:rsidRPr="001206F3" w:rsidRDefault="00450037" w:rsidP="00AC2D95">
            <w:pPr>
              <w:spacing w:after="0" w:line="240" w:lineRule="auto"/>
              <w:rPr>
                <w:sz w:val="20"/>
                <w:szCs w:val="20"/>
              </w:rPr>
            </w:pPr>
          </w:p>
          <w:p w14:paraId="66D48F54" w14:textId="77777777" w:rsidR="00450037" w:rsidRPr="001206F3" w:rsidRDefault="00450037" w:rsidP="00AC2D95">
            <w:pPr>
              <w:spacing w:after="0" w:line="240" w:lineRule="auto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Grading Criteria</w:t>
            </w:r>
          </w:p>
        </w:tc>
        <w:tc>
          <w:tcPr>
            <w:tcW w:w="1367" w:type="dxa"/>
            <w:shd w:val="clear" w:color="auto" w:fill="D9D9D9"/>
          </w:tcPr>
          <w:p w14:paraId="038B866D" w14:textId="77777777" w:rsidR="00450037" w:rsidRPr="001206F3" w:rsidRDefault="00450037" w:rsidP="00AC2D95">
            <w:pPr>
              <w:spacing w:after="0" w:line="240" w:lineRule="auto"/>
              <w:rPr>
                <w:color w:val="A6A6A6"/>
                <w:sz w:val="20"/>
                <w:szCs w:val="20"/>
              </w:rPr>
            </w:pPr>
            <w:r w:rsidRPr="001206F3">
              <w:rPr>
                <w:color w:val="A6A6A6"/>
                <w:sz w:val="20"/>
                <w:szCs w:val="20"/>
              </w:rPr>
              <w:t>3</w:t>
            </w:r>
          </w:p>
          <w:p w14:paraId="1AB0AF35" w14:textId="77777777" w:rsidR="00450037" w:rsidRPr="001206F3" w:rsidRDefault="00450037" w:rsidP="00AC2D9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Exceeds</w:t>
            </w:r>
          </w:p>
          <w:p w14:paraId="073E5328" w14:textId="77777777" w:rsidR="00450037" w:rsidRPr="001206F3" w:rsidRDefault="00450037" w:rsidP="00AC2D9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Excellent</w:t>
            </w:r>
          </w:p>
          <w:p w14:paraId="7D08E345" w14:textId="77777777" w:rsidR="00450037" w:rsidRPr="001206F3" w:rsidRDefault="00450037" w:rsidP="00AC2D95">
            <w:pPr>
              <w:spacing w:after="0" w:line="240" w:lineRule="auto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Epic Wow</w:t>
            </w:r>
          </w:p>
        </w:tc>
        <w:tc>
          <w:tcPr>
            <w:tcW w:w="1259" w:type="dxa"/>
            <w:shd w:val="clear" w:color="auto" w:fill="D9D9D9"/>
          </w:tcPr>
          <w:p w14:paraId="5903C1AE" w14:textId="77777777" w:rsidR="00450037" w:rsidRPr="001206F3" w:rsidRDefault="00450037" w:rsidP="00AC2D95">
            <w:pPr>
              <w:spacing w:after="0" w:line="240" w:lineRule="auto"/>
              <w:rPr>
                <w:color w:val="A6A6A6"/>
                <w:sz w:val="20"/>
                <w:szCs w:val="20"/>
              </w:rPr>
            </w:pPr>
            <w:r w:rsidRPr="001206F3">
              <w:rPr>
                <w:color w:val="A6A6A6"/>
                <w:sz w:val="20"/>
                <w:szCs w:val="20"/>
              </w:rPr>
              <w:t>2</w:t>
            </w:r>
          </w:p>
          <w:p w14:paraId="002A148B" w14:textId="77777777" w:rsidR="00450037" w:rsidRPr="001206F3" w:rsidRDefault="00450037" w:rsidP="00AC2D9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Meets</w:t>
            </w:r>
          </w:p>
          <w:p w14:paraId="6962D449" w14:textId="77777777" w:rsidR="00450037" w:rsidRPr="001206F3" w:rsidRDefault="00450037" w:rsidP="00AC2D9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Satisfactory</w:t>
            </w:r>
          </w:p>
          <w:p w14:paraId="0F76F2C7" w14:textId="77777777" w:rsidR="00450037" w:rsidRPr="001206F3" w:rsidRDefault="00450037" w:rsidP="00AC2D95">
            <w:pPr>
              <w:spacing w:after="0" w:line="240" w:lineRule="auto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O.K.</w:t>
            </w:r>
          </w:p>
        </w:tc>
        <w:tc>
          <w:tcPr>
            <w:tcW w:w="1519" w:type="dxa"/>
            <w:shd w:val="clear" w:color="auto" w:fill="D9D9D9"/>
          </w:tcPr>
          <w:p w14:paraId="614C80A0" w14:textId="77777777" w:rsidR="00450037" w:rsidRPr="001206F3" w:rsidRDefault="00450037" w:rsidP="00AC2D95">
            <w:pPr>
              <w:spacing w:after="0" w:line="240" w:lineRule="auto"/>
              <w:rPr>
                <w:color w:val="A6A6A6"/>
                <w:sz w:val="20"/>
                <w:szCs w:val="20"/>
              </w:rPr>
            </w:pPr>
            <w:r w:rsidRPr="001206F3">
              <w:rPr>
                <w:color w:val="A6A6A6"/>
                <w:sz w:val="20"/>
                <w:szCs w:val="20"/>
              </w:rPr>
              <w:t>1</w:t>
            </w:r>
          </w:p>
          <w:p w14:paraId="4EEF6D24" w14:textId="77777777" w:rsidR="00450037" w:rsidRPr="001206F3" w:rsidRDefault="00450037" w:rsidP="00AC2D9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Partially Meets</w:t>
            </w:r>
          </w:p>
          <w:p w14:paraId="523AD0F3" w14:textId="77777777" w:rsidR="00450037" w:rsidRPr="001206F3" w:rsidRDefault="00450037" w:rsidP="00AC2D9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Below Expectations</w:t>
            </w:r>
          </w:p>
          <w:p w14:paraId="356ED012" w14:textId="77777777" w:rsidR="00450037" w:rsidRPr="001206F3" w:rsidRDefault="00450037" w:rsidP="00AC2D95">
            <w:pPr>
              <w:spacing w:after="0" w:line="240" w:lineRule="auto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Not Yet</w:t>
            </w:r>
          </w:p>
        </w:tc>
        <w:tc>
          <w:tcPr>
            <w:tcW w:w="1572" w:type="dxa"/>
            <w:shd w:val="clear" w:color="auto" w:fill="D9D9D9"/>
          </w:tcPr>
          <w:p w14:paraId="77311B8D" w14:textId="77777777" w:rsidR="00450037" w:rsidRPr="001206F3" w:rsidRDefault="00450037" w:rsidP="00AC2D95">
            <w:pPr>
              <w:spacing w:after="0" w:line="240" w:lineRule="auto"/>
              <w:rPr>
                <w:color w:val="A6A6A6"/>
                <w:sz w:val="20"/>
                <w:szCs w:val="20"/>
              </w:rPr>
            </w:pPr>
            <w:r w:rsidRPr="001206F3">
              <w:rPr>
                <w:color w:val="A6A6A6"/>
                <w:sz w:val="20"/>
                <w:szCs w:val="20"/>
              </w:rPr>
              <w:t>0</w:t>
            </w:r>
          </w:p>
          <w:p w14:paraId="31FAE855" w14:textId="77777777" w:rsidR="00450037" w:rsidRPr="001206F3" w:rsidRDefault="00450037" w:rsidP="00AC2D9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Does Not Meet</w:t>
            </w:r>
          </w:p>
          <w:p w14:paraId="01AFE551" w14:textId="77777777" w:rsidR="00450037" w:rsidRPr="001206F3" w:rsidRDefault="00450037" w:rsidP="00AC2D95">
            <w:pPr>
              <w:spacing w:after="0" w:line="240" w:lineRule="auto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Unacceptable</w:t>
            </w:r>
          </w:p>
          <w:p w14:paraId="53FCFF22" w14:textId="77777777" w:rsidR="00450037" w:rsidRPr="001206F3" w:rsidRDefault="00450037" w:rsidP="00AC2D95">
            <w:pPr>
              <w:spacing w:after="0" w:line="240" w:lineRule="auto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Fail</w:t>
            </w:r>
          </w:p>
        </w:tc>
      </w:tr>
      <w:tr w:rsidR="00450037" w:rsidRPr="001206F3" w14:paraId="4BD21CD8" w14:textId="77777777" w:rsidTr="00F40798">
        <w:tc>
          <w:tcPr>
            <w:tcW w:w="3957" w:type="dxa"/>
            <w:shd w:val="clear" w:color="auto" w:fill="D9D9D9"/>
          </w:tcPr>
          <w:p w14:paraId="187FFE0B" w14:textId="77777777" w:rsidR="00450037" w:rsidRPr="001206F3" w:rsidRDefault="00450037" w:rsidP="00AC2D95">
            <w:pPr>
              <w:spacing w:before="240" w:after="0"/>
              <w:rPr>
                <w:b/>
                <w:sz w:val="20"/>
                <w:szCs w:val="20"/>
              </w:rPr>
            </w:pPr>
            <w:r w:rsidRPr="006C3737">
              <w:rPr>
                <w:b/>
                <w:sz w:val="24"/>
                <w:szCs w:val="24"/>
              </w:rPr>
              <w:t>Code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is unique, custom-made, no evidence of being downloaded from the Internet</w:t>
            </w:r>
            <w:r w:rsidRPr="006C3737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 xml:space="preserve">relevant to video gaming, </w:t>
            </w:r>
            <w:r w:rsidRPr="006C3737">
              <w:rPr>
                <w:sz w:val="20"/>
                <w:szCs w:val="20"/>
              </w:rPr>
              <w:t xml:space="preserve">working as intended, </w:t>
            </w:r>
            <w:r>
              <w:rPr>
                <w:sz w:val="20"/>
                <w:szCs w:val="20"/>
              </w:rPr>
              <w:t xml:space="preserve">implemented two or more data structures and algorithm, </w:t>
            </w:r>
            <w:r w:rsidRPr="006C3737">
              <w:rPr>
                <w:sz w:val="20"/>
                <w:szCs w:val="20"/>
              </w:rPr>
              <w:t>and to the professor’s satisfaction</w:t>
            </w:r>
          </w:p>
        </w:tc>
        <w:tc>
          <w:tcPr>
            <w:tcW w:w="1367" w:type="dxa"/>
          </w:tcPr>
          <w:p w14:paraId="0141ABB0" w14:textId="01D7B038" w:rsidR="00450037" w:rsidRPr="005F320B" w:rsidRDefault="00272F58" w:rsidP="0064537F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64537F">
              <w:rPr>
                <w:sz w:val="24"/>
                <w:szCs w:val="24"/>
              </w:rPr>
              <w:t>Code</w:t>
            </w:r>
            <w:r>
              <w:rPr>
                <w:sz w:val="24"/>
                <w:szCs w:val="24"/>
              </w:rPr>
              <w:t xml:space="preserve"> is excellent and understandable  :</w:t>
            </w:r>
            <w:r w:rsidR="0064537F">
              <w:rPr>
                <w:sz w:val="28"/>
                <w:szCs w:val="20"/>
              </w:rPr>
              <w:t>20</w:t>
            </w:r>
          </w:p>
        </w:tc>
        <w:tc>
          <w:tcPr>
            <w:tcW w:w="1259" w:type="dxa"/>
          </w:tcPr>
          <w:p w14:paraId="4F64418C" w14:textId="66668C93" w:rsidR="00450037" w:rsidRPr="005F320B" w:rsidRDefault="00272F58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64537F">
              <w:rPr>
                <w:sz w:val="24"/>
                <w:szCs w:val="24"/>
              </w:rPr>
              <w:t>Code</w:t>
            </w:r>
            <w:r>
              <w:rPr>
                <w:sz w:val="24"/>
                <w:szCs w:val="24"/>
              </w:rPr>
              <w:t xml:space="preserve"> is satisfactory  :</w:t>
            </w:r>
            <w:r w:rsidR="0064537F">
              <w:rPr>
                <w:sz w:val="28"/>
                <w:szCs w:val="20"/>
              </w:rPr>
              <w:t>15</w:t>
            </w:r>
          </w:p>
        </w:tc>
        <w:tc>
          <w:tcPr>
            <w:tcW w:w="1519" w:type="dxa"/>
          </w:tcPr>
          <w:p w14:paraId="5433840E" w14:textId="66D09B4E" w:rsidR="00450037" w:rsidRPr="005F320B" w:rsidRDefault="00272F58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64537F">
              <w:rPr>
                <w:sz w:val="24"/>
                <w:szCs w:val="24"/>
              </w:rPr>
              <w:t>Code</w:t>
            </w:r>
            <w:r>
              <w:rPr>
                <w:sz w:val="24"/>
                <w:szCs w:val="24"/>
              </w:rPr>
              <w:t xml:space="preserve"> is obfuscated, or hard to follow :</w:t>
            </w:r>
            <w:r w:rsidR="0064537F">
              <w:rPr>
                <w:sz w:val="28"/>
                <w:szCs w:val="20"/>
              </w:rPr>
              <w:t>10</w:t>
            </w:r>
          </w:p>
        </w:tc>
        <w:tc>
          <w:tcPr>
            <w:tcW w:w="1572" w:type="dxa"/>
          </w:tcPr>
          <w:p w14:paraId="575DFD7A" w14:textId="77777777" w:rsidR="00450037" w:rsidRPr="00272F58" w:rsidRDefault="00450037" w:rsidP="00272F58">
            <w:pPr>
              <w:spacing w:before="240" w:after="0"/>
              <w:jc w:val="center"/>
              <w:rPr>
                <w:sz w:val="24"/>
                <w:szCs w:val="24"/>
              </w:rPr>
            </w:pPr>
            <w:r w:rsidRPr="00272F58">
              <w:rPr>
                <w:sz w:val="24"/>
                <w:szCs w:val="24"/>
              </w:rPr>
              <w:t xml:space="preserve">Unfortunately, no evidence of a working code.  </w:t>
            </w:r>
          </w:p>
        </w:tc>
      </w:tr>
      <w:tr w:rsidR="00450037" w:rsidRPr="001206F3" w14:paraId="2BD593DA" w14:textId="77777777" w:rsidTr="00F40798">
        <w:tc>
          <w:tcPr>
            <w:tcW w:w="3957" w:type="dxa"/>
            <w:shd w:val="clear" w:color="auto" w:fill="D9D9D9"/>
          </w:tcPr>
          <w:p w14:paraId="56A9570B" w14:textId="77777777" w:rsidR="00450037" w:rsidRPr="001206F3" w:rsidRDefault="00450037" w:rsidP="00AC2D95">
            <w:pPr>
              <w:spacing w:before="240" w:after="0"/>
              <w:rPr>
                <w:sz w:val="20"/>
                <w:szCs w:val="20"/>
              </w:rPr>
            </w:pPr>
            <w:r w:rsidRPr="006C3737">
              <w:rPr>
                <w:b/>
                <w:sz w:val="24"/>
                <w:szCs w:val="24"/>
              </w:rPr>
              <w:t>Documentation</w:t>
            </w:r>
            <w:r>
              <w:rPr>
                <w:b/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 xml:space="preserve">showed logic in layman’s term (preferably not a flowchart), </w:t>
            </w:r>
            <w:r w:rsidRPr="006C3737">
              <w:rPr>
                <w:sz w:val="20"/>
                <w:szCs w:val="20"/>
              </w:rPr>
              <w:t>included a detailed documentation</w:t>
            </w:r>
            <w:r>
              <w:rPr>
                <w:sz w:val="20"/>
                <w:szCs w:val="20"/>
              </w:rPr>
              <w:t xml:space="preserve"> </w:t>
            </w:r>
            <w:r w:rsidRPr="006C3737">
              <w:rPr>
                <w:sz w:val="20"/>
                <w:szCs w:val="20"/>
              </w:rPr>
              <w:t xml:space="preserve">such as </w:t>
            </w:r>
            <w:r>
              <w:rPr>
                <w:sz w:val="20"/>
                <w:szCs w:val="20"/>
              </w:rPr>
              <w:t xml:space="preserve">the approach’s </w:t>
            </w:r>
            <w:r w:rsidRPr="006C3737">
              <w:rPr>
                <w:sz w:val="20"/>
                <w:szCs w:val="20"/>
              </w:rPr>
              <w:t xml:space="preserve">illustration, </w:t>
            </w:r>
            <w:r>
              <w:rPr>
                <w:sz w:val="20"/>
                <w:szCs w:val="20"/>
              </w:rPr>
              <w:t xml:space="preserve">program </w:t>
            </w:r>
            <w:r w:rsidRPr="006C3737">
              <w:rPr>
                <w:sz w:val="20"/>
                <w:szCs w:val="20"/>
              </w:rPr>
              <w:t>code, testing, sample screen shots of working program, etc.</w:t>
            </w:r>
          </w:p>
        </w:tc>
        <w:tc>
          <w:tcPr>
            <w:tcW w:w="1367" w:type="dxa"/>
          </w:tcPr>
          <w:p w14:paraId="397D3343" w14:textId="7CB1ACAC" w:rsidR="00450037" w:rsidRPr="005F320B" w:rsidRDefault="000E699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64537F">
              <w:rPr>
                <w:sz w:val="24"/>
                <w:szCs w:val="24"/>
              </w:rPr>
              <w:t>Doc</w:t>
            </w:r>
            <w:r>
              <w:rPr>
                <w:sz w:val="24"/>
                <w:szCs w:val="24"/>
              </w:rPr>
              <w:t>umentation is excellent and easy to verify Part I and II    :</w:t>
            </w:r>
            <w:r w:rsidR="0064537F">
              <w:rPr>
                <w:sz w:val="28"/>
                <w:szCs w:val="20"/>
              </w:rPr>
              <w:t>10</w:t>
            </w:r>
          </w:p>
        </w:tc>
        <w:tc>
          <w:tcPr>
            <w:tcW w:w="1259" w:type="dxa"/>
          </w:tcPr>
          <w:p w14:paraId="13246B42" w14:textId="172051E0" w:rsidR="00450037" w:rsidRPr="005F320B" w:rsidRDefault="000E699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64537F">
              <w:rPr>
                <w:sz w:val="24"/>
                <w:szCs w:val="24"/>
              </w:rPr>
              <w:t>Doc</w:t>
            </w:r>
            <w:r>
              <w:rPr>
                <w:sz w:val="24"/>
                <w:szCs w:val="24"/>
              </w:rPr>
              <w:t>umentation is satisfactory  :</w:t>
            </w:r>
            <w:r w:rsidR="0064537F">
              <w:rPr>
                <w:sz w:val="28"/>
                <w:szCs w:val="20"/>
              </w:rPr>
              <w:t>6</w:t>
            </w:r>
          </w:p>
        </w:tc>
        <w:tc>
          <w:tcPr>
            <w:tcW w:w="1519" w:type="dxa"/>
          </w:tcPr>
          <w:p w14:paraId="77337540" w14:textId="3AC0CE28" w:rsidR="00450037" w:rsidRPr="005F320B" w:rsidRDefault="00E87580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64537F">
              <w:rPr>
                <w:sz w:val="24"/>
                <w:szCs w:val="24"/>
              </w:rPr>
              <w:t>Doc</w:t>
            </w:r>
            <w:r>
              <w:rPr>
                <w:sz w:val="24"/>
                <w:szCs w:val="24"/>
              </w:rPr>
              <w:t>umentation is hard to follow, or deficient :</w:t>
            </w:r>
            <w:r w:rsidR="0064537F">
              <w:rPr>
                <w:sz w:val="28"/>
                <w:szCs w:val="20"/>
              </w:rPr>
              <w:t>3</w:t>
            </w:r>
          </w:p>
        </w:tc>
        <w:tc>
          <w:tcPr>
            <w:tcW w:w="1572" w:type="dxa"/>
          </w:tcPr>
          <w:p w14:paraId="0C2613E3" w14:textId="77777777" w:rsidR="00450037" w:rsidRPr="00E87580" w:rsidRDefault="00450037" w:rsidP="00E87580">
            <w:pPr>
              <w:spacing w:before="240" w:after="0"/>
              <w:jc w:val="center"/>
              <w:rPr>
                <w:sz w:val="24"/>
                <w:szCs w:val="24"/>
              </w:rPr>
            </w:pPr>
            <w:r w:rsidRPr="00E87580">
              <w:rPr>
                <w:sz w:val="24"/>
                <w:szCs w:val="24"/>
              </w:rPr>
              <w:t xml:space="preserve">Unfortunately, no accompanying documentation.  </w:t>
            </w:r>
          </w:p>
        </w:tc>
      </w:tr>
      <w:tr w:rsidR="00450037" w:rsidRPr="001206F3" w14:paraId="7DC6D2F2" w14:textId="77777777" w:rsidTr="00F40798">
        <w:tc>
          <w:tcPr>
            <w:tcW w:w="3957" w:type="dxa"/>
            <w:shd w:val="clear" w:color="auto" w:fill="D9D9D9"/>
          </w:tcPr>
          <w:p w14:paraId="3B95E85D" w14:textId="77777777" w:rsidR="00450037" w:rsidRPr="001206F3" w:rsidRDefault="00450037" w:rsidP="00AC2D95">
            <w:pPr>
              <w:spacing w:before="240" w:after="0"/>
              <w:rPr>
                <w:sz w:val="20"/>
                <w:szCs w:val="20"/>
              </w:rPr>
            </w:pPr>
            <w:r w:rsidRPr="006C3737">
              <w:rPr>
                <w:b/>
                <w:sz w:val="24"/>
                <w:szCs w:val="24"/>
              </w:rPr>
              <w:lastRenderedPageBreak/>
              <w:t>Presentation</w:t>
            </w:r>
            <w:r>
              <w:rPr>
                <w:b/>
                <w:sz w:val="20"/>
                <w:szCs w:val="20"/>
              </w:rPr>
              <w:t xml:space="preserve"> – </w:t>
            </w:r>
            <w:r w:rsidRPr="006C3737">
              <w:rPr>
                <w:sz w:val="20"/>
                <w:szCs w:val="20"/>
              </w:rPr>
              <w:t xml:space="preserve">student </w:t>
            </w:r>
            <w:r w:rsidR="0064537F">
              <w:rPr>
                <w:sz w:val="20"/>
                <w:szCs w:val="20"/>
              </w:rPr>
              <w:t xml:space="preserve">collaborated, cooperated, and </w:t>
            </w:r>
            <w:r w:rsidRPr="006C3737">
              <w:rPr>
                <w:sz w:val="20"/>
                <w:szCs w:val="20"/>
              </w:rPr>
              <w:t xml:space="preserve">presented the concept and all artifacts of the project </w:t>
            </w:r>
            <w:r w:rsidR="0064537F">
              <w:rPr>
                <w:sz w:val="20"/>
                <w:szCs w:val="20"/>
              </w:rPr>
              <w:t xml:space="preserve">with his/her team </w:t>
            </w:r>
            <w:r w:rsidRPr="006C3737">
              <w:rPr>
                <w:sz w:val="20"/>
                <w:szCs w:val="20"/>
              </w:rPr>
              <w:t>in an understandable fashion.</w:t>
            </w:r>
          </w:p>
        </w:tc>
        <w:tc>
          <w:tcPr>
            <w:tcW w:w="1367" w:type="dxa"/>
          </w:tcPr>
          <w:p w14:paraId="01000D48" w14:textId="3085BEB2" w:rsidR="00450037" w:rsidRPr="005F320B" w:rsidRDefault="00E87580" w:rsidP="0064537F">
            <w:pPr>
              <w:spacing w:before="240" w:after="0"/>
              <w:jc w:val="center"/>
              <w:rPr>
                <w:sz w:val="28"/>
                <w:szCs w:val="20"/>
              </w:rPr>
            </w:pPr>
            <w:r>
              <w:rPr>
                <w:sz w:val="24"/>
                <w:szCs w:val="24"/>
              </w:rPr>
              <w:t>Excellent p</w:t>
            </w:r>
            <w:r w:rsidR="0064537F">
              <w:rPr>
                <w:sz w:val="24"/>
                <w:szCs w:val="24"/>
              </w:rPr>
              <w:t>resent</w:t>
            </w:r>
            <w:r>
              <w:rPr>
                <w:sz w:val="24"/>
                <w:szCs w:val="24"/>
              </w:rPr>
              <w:t>ation :</w:t>
            </w:r>
            <w:r w:rsidR="0064537F">
              <w:rPr>
                <w:sz w:val="28"/>
                <w:szCs w:val="20"/>
              </w:rPr>
              <w:t>10</w:t>
            </w:r>
          </w:p>
        </w:tc>
        <w:tc>
          <w:tcPr>
            <w:tcW w:w="1259" w:type="dxa"/>
          </w:tcPr>
          <w:p w14:paraId="7A0A404B" w14:textId="27E5EF5F" w:rsidR="00450037" w:rsidRPr="005F320B" w:rsidRDefault="00EE6DB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>
              <w:rPr>
                <w:sz w:val="24"/>
                <w:szCs w:val="24"/>
              </w:rPr>
              <w:t>Satisfactory presentation :</w:t>
            </w:r>
            <w:r w:rsidR="0064537F">
              <w:rPr>
                <w:sz w:val="28"/>
                <w:szCs w:val="20"/>
              </w:rPr>
              <w:t>5</w:t>
            </w:r>
          </w:p>
        </w:tc>
        <w:tc>
          <w:tcPr>
            <w:tcW w:w="1519" w:type="dxa"/>
          </w:tcPr>
          <w:p w14:paraId="765185D7" w14:textId="7CC91850" w:rsidR="00450037" w:rsidRPr="005F320B" w:rsidRDefault="00EE6DB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 w:rsidRPr="00EE6DBE">
              <w:rPr>
                <w:sz w:val="24"/>
                <w:szCs w:val="24"/>
              </w:rPr>
              <w:t xml:space="preserve">Presentation and collaboration have plenty of room for improvement.  </w:t>
            </w:r>
            <w:r>
              <w:rPr>
                <w:sz w:val="24"/>
                <w:szCs w:val="24"/>
              </w:rPr>
              <w:t xml:space="preserve"> :</w:t>
            </w:r>
            <w:r w:rsidR="0064537F">
              <w:rPr>
                <w:sz w:val="28"/>
                <w:szCs w:val="20"/>
              </w:rPr>
              <w:t>2</w:t>
            </w:r>
          </w:p>
        </w:tc>
        <w:tc>
          <w:tcPr>
            <w:tcW w:w="1572" w:type="dxa"/>
          </w:tcPr>
          <w:p w14:paraId="30887394" w14:textId="77777777" w:rsidR="00450037" w:rsidRPr="00EE6DBE" w:rsidRDefault="00450037" w:rsidP="00EE6DBE">
            <w:pPr>
              <w:spacing w:before="240" w:after="0"/>
              <w:jc w:val="center"/>
              <w:rPr>
                <w:sz w:val="24"/>
                <w:szCs w:val="24"/>
              </w:rPr>
            </w:pPr>
            <w:r w:rsidRPr="00EE6DBE">
              <w:rPr>
                <w:sz w:val="24"/>
                <w:szCs w:val="24"/>
              </w:rPr>
              <w:t xml:space="preserve">Unfortunately, no presentation.  </w:t>
            </w:r>
          </w:p>
        </w:tc>
      </w:tr>
      <w:tr w:rsidR="00450037" w:rsidRPr="001206F3" w14:paraId="3955AE57" w14:textId="77777777" w:rsidTr="00F40798">
        <w:tc>
          <w:tcPr>
            <w:tcW w:w="3957" w:type="dxa"/>
            <w:shd w:val="clear" w:color="auto" w:fill="D9D9D9"/>
          </w:tcPr>
          <w:p w14:paraId="4F979A7B" w14:textId="77777777" w:rsidR="00450037" w:rsidRPr="001206F3" w:rsidRDefault="00450037" w:rsidP="00AC2D95">
            <w:pPr>
              <w:spacing w:before="240" w:after="0"/>
              <w:rPr>
                <w:b/>
                <w:sz w:val="20"/>
                <w:szCs w:val="20"/>
              </w:rPr>
            </w:pPr>
            <w:r w:rsidRPr="006C3737">
              <w:rPr>
                <w:b/>
                <w:sz w:val="24"/>
                <w:szCs w:val="24"/>
              </w:rPr>
              <w:t>Time Management</w:t>
            </w:r>
            <w:r>
              <w:rPr>
                <w:b/>
                <w:sz w:val="20"/>
                <w:szCs w:val="20"/>
              </w:rPr>
              <w:t xml:space="preserve"> – </w:t>
            </w:r>
            <w:r w:rsidRPr="006C3737">
              <w:rPr>
                <w:sz w:val="20"/>
                <w:szCs w:val="20"/>
              </w:rPr>
              <w:t xml:space="preserve">candidate used time wisely during development, presentation, and all aspects of the work </w:t>
            </w:r>
            <w:r>
              <w:rPr>
                <w:sz w:val="20"/>
                <w:szCs w:val="20"/>
              </w:rPr>
              <w:t xml:space="preserve">submitted </w:t>
            </w:r>
            <w:r w:rsidRPr="006C3737">
              <w:rPr>
                <w:sz w:val="20"/>
                <w:szCs w:val="20"/>
              </w:rPr>
              <w:t>in a timely fashion.</w:t>
            </w:r>
          </w:p>
        </w:tc>
        <w:tc>
          <w:tcPr>
            <w:tcW w:w="1367" w:type="dxa"/>
          </w:tcPr>
          <w:p w14:paraId="060E313C" w14:textId="38DD816D" w:rsidR="00450037" w:rsidRPr="005F320B" w:rsidRDefault="00EE6DB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>
              <w:rPr>
                <w:sz w:val="24"/>
                <w:szCs w:val="24"/>
              </w:rPr>
              <w:t>Work submitted promptly :</w:t>
            </w:r>
            <w:r w:rsidR="00450037" w:rsidRPr="005F320B">
              <w:rPr>
                <w:sz w:val="28"/>
                <w:szCs w:val="20"/>
              </w:rPr>
              <w:t>10</w:t>
            </w:r>
          </w:p>
        </w:tc>
        <w:tc>
          <w:tcPr>
            <w:tcW w:w="1259" w:type="dxa"/>
          </w:tcPr>
          <w:p w14:paraId="69838863" w14:textId="468B10A3" w:rsidR="00450037" w:rsidRPr="005F320B" w:rsidRDefault="00EE6DB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>
              <w:rPr>
                <w:sz w:val="24"/>
                <w:szCs w:val="24"/>
              </w:rPr>
              <w:t>Submitted within the allotted time  :</w:t>
            </w:r>
            <w:r w:rsidR="00450037" w:rsidRPr="005F320B">
              <w:rPr>
                <w:sz w:val="28"/>
                <w:szCs w:val="20"/>
              </w:rPr>
              <w:t>5</w:t>
            </w:r>
          </w:p>
        </w:tc>
        <w:tc>
          <w:tcPr>
            <w:tcW w:w="1519" w:type="dxa"/>
          </w:tcPr>
          <w:p w14:paraId="761423A4" w14:textId="6EF37881" w:rsidR="00450037" w:rsidRPr="005F320B" w:rsidRDefault="00EE6DBE" w:rsidP="00AC2D95">
            <w:pPr>
              <w:spacing w:before="240" w:after="0"/>
              <w:jc w:val="center"/>
              <w:rPr>
                <w:sz w:val="28"/>
                <w:szCs w:val="20"/>
              </w:rPr>
            </w:pPr>
            <w:r>
              <w:rPr>
                <w:sz w:val="24"/>
                <w:szCs w:val="24"/>
              </w:rPr>
              <w:t>Submitted late  :</w:t>
            </w:r>
            <w:r w:rsidR="0064537F">
              <w:rPr>
                <w:sz w:val="28"/>
                <w:szCs w:val="20"/>
              </w:rPr>
              <w:t>3</w:t>
            </w:r>
          </w:p>
        </w:tc>
        <w:tc>
          <w:tcPr>
            <w:tcW w:w="1572" w:type="dxa"/>
          </w:tcPr>
          <w:p w14:paraId="7DA83712" w14:textId="77777777" w:rsidR="00450037" w:rsidRPr="00EE6DBE" w:rsidRDefault="00450037" w:rsidP="00EE6DBE">
            <w:pPr>
              <w:spacing w:before="240" w:after="0"/>
              <w:jc w:val="center"/>
              <w:rPr>
                <w:sz w:val="24"/>
                <w:szCs w:val="24"/>
              </w:rPr>
            </w:pPr>
            <w:r w:rsidRPr="00EE6DBE">
              <w:rPr>
                <w:sz w:val="24"/>
                <w:szCs w:val="24"/>
              </w:rPr>
              <w:t>Unfortunately, too long, too short, or untimely.</w:t>
            </w:r>
          </w:p>
        </w:tc>
      </w:tr>
    </w:tbl>
    <w:p w14:paraId="270E22BD" w14:textId="5269468E" w:rsidR="00604755" w:rsidRDefault="00604755"/>
    <w:p w14:paraId="2BC486A9" w14:textId="1702DBC7" w:rsidR="00BB726F" w:rsidRPr="0023440E" w:rsidRDefault="00BB726F">
      <w:pPr>
        <w:rPr>
          <w:sz w:val="48"/>
          <w:szCs w:val="48"/>
        </w:rPr>
      </w:pPr>
      <w:r w:rsidRPr="0023440E">
        <w:rPr>
          <w:sz w:val="48"/>
          <w:szCs w:val="48"/>
        </w:rPr>
        <w:t>Mathew Ferraro</w:t>
      </w:r>
    </w:p>
    <w:p w14:paraId="63B61524" w14:textId="3CD48C14" w:rsidR="00BB726F" w:rsidRPr="0023440E" w:rsidRDefault="00BB726F">
      <w:pPr>
        <w:rPr>
          <w:sz w:val="48"/>
          <w:szCs w:val="48"/>
        </w:rPr>
      </w:pPr>
      <w:r w:rsidRPr="0023440E">
        <w:rPr>
          <w:sz w:val="48"/>
          <w:szCs w:val="48"/>
        </w:rPr>
        <w:t>Jason Kozin</w:t>
      </w:r>
    </w:p>
    <w:p w14:paraId="410E9FAD" w14:textId="3A0528AA" w:rsidR="00BB726F" w:rsidRPr="0023440E" w:rsidRDefault="00BB726F">
      <w:pPr>
        <w:rPr>
          <w:sz w:val="48"/>
          <w:szCs w:val="48"/>
        </w:rPr>
      </w:pPr>
      <w:r w:rsidRPr="0023440E">
        <w:rPr>
          <w:sz w:val="48"/>
          <w:szCs w:val="48"/>
        </w:rPr>
        <w:t>Dan Heyen</w:t>
      </w:r>
    </w:p>
    <w:p w14:paraId="72F5E124" w14:textId="5DCB04AF" w:rsidR="00BB726F" w:rsidRDefault="00BB726F"/>
    <w:p w14:paraId="507F88E9" w14:textId="0E58A10C" w:rsidR="00BB726F" w:rsidRDefault="00BB726F">
      <w:r>
        <w:rPr>
          <w:noProof/>
        </w:rPr>
        <w:drawing>
          <wp:inline distT="0" distB="0" distL="0" distR="0" wp14:anchorId="1853DAA8" wp14:editId="63F80B63">
            <wp:extent cx="1943100" cy="1228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2713C3" wp14:editId="6B2E07D7">
            <wp:extent cx="1962150" cy="144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66E9" w14:textId="60C9F4B9" w:rsidR="00BB726F" w:rsidRDefault="00BB726F"/>
    <w:p w14:paraId="3EBE559E" w14:textId="3A14F65B" w:rsidR="00BB726F" w:rsidRDefault="00BB726F">
      <w:r>
        <w:rPr>
          <w:noProof/>
        </w:rPr>
        <w:drawing>
          <wp:inline distT="0" distB="0" distL="0" distR="0" wp14:anchorId="77C802CC" wp14:editId="4F203169">
            <wp:extent cx="2362200" cy="990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4DC121" wp14:editId="64F70CB7">
            <wp:extent cx="1390650" cy="971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D79A" w14:textId="42254DE4" w:rsidR="00BB726F" w:rsidRDefault="00BB726F">
      <w:r>
        <w:rPr>
          <w:noProof/>
        </w:rPr>
        <w:lastRenderedPageBreak/>
        <w:drawing>
          <wp:inline distT="0" distB="0" distL="0" distR="0" wp14:anchorId="17B06562" wp14:editId="652E1E91">
            <wp:extent cx="2895600" cy="1171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his is output after we decompressed the above files</w:t>
      </w:r>
    </w:p>
    <w:p w14:paraId="1587C0B3" w14:textId="1EF172C8" w:rsidR="00BB726F" w:rsidRDefault="00BB726F">
      <w:r>
        <w:rPr>
          <w:noProof/>
        </w:rPr>
        <w:drawing>
          <wp:inline distT="0" distB="0" distL="0" distR="0" wp14:anchorId="2AAAF5CD" wp14:editId="7BA48DC3">
            <wp:extent cx="2752725" cy="12763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579567" wp14:editId="7D0B6B01">
            <wp:extent cx="1962150" cy="1400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D2678" w14:textId="750A8DFD" w:rsidR="0023440E" w:rsidRDefault="0023440E">
      <w:r>
        <w:t>21 + 1 bytes &lt; 27 bytes</w:t>
      </w:r>
    </w:p>
    <w:p w14:paraId="5C8633BB" w14:textId="237B868B" w:rsidR="0023440E" w:rsidRDefault="0023440E"/>
    <w:p w14:paraId="54E554C4" w14:textId="77777777" w:rsidR="0023440E" w:rsidRDefault="0023440E"/>
    <w:p w14:paraId="15FE64B0" w14:textId="5B698190" w:rsidR="00BB726F" w:rsidRDefault="00BB726F"/>
    <w:p w14:paraId="799C520B" w14:textId="14B6547E" w:rsidR="00BB726F" w:rsidRDefault="0023440E">
      <w:r>
        <w:rPr>
          <w:noProof/>
        </w:rPr>
        <w:drawing>
          <wp:inline distT="0" distB="0" distL="0" distR="0" wp14:anchorId="6B5EB6BF" wp14:editId="2B95A085">
            <wp:extent cx="1914525" cy="11715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D42218" wp14:editId="322CAEAA">
            <wp:extent cx="1771650" cy="14001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E6796" w14:textId="18C3C3F7" w:rsidR="00BB726F" w:rsidRDefault="00BB726F">
      <w:r>
        <w:rPr>
          <w:noProof/>
        </w:rPr>
        <w:drawing>
          <wp:inline distT="0" distB="0" distL="0" distR="0" wp14:anchorId="43034F0E" wp14:editId="21284C3B">
            <wp:extent cx="4724400" cy="12573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440E">
        <w:rPr>
          <w:noProof/>
        </w:rPr>
        <w:drawing>
          <wp:inline distT="0" distB="0" distL="0" distR="0" wp14:anchorId="29419480" wp14:editId="53EACE10">
            <wp:extent cx="1038225" cy="1162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7424" w14:textId="5DD22F12" w:rsidR="00BB726F" w:rsidRDefault="00BB726F">
      <w:r>
        <w:rPr>
          <w:noProof/>
        </w:rPr>
        <w:drawing>
          <wp:inline distT="0" distB="0" distL="0" distR="0" wp14:anchorId="6364B93A" wp14:editId="2A22D14B">
            <wp:extent cx="5924550" cy="647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2E1AE" w14:textId="56220F3E" w:rsidR="00BB726F" w:rsidRDefault="0023440E">
      <w:r>
        <w:rPr>
          <w:noProof/>
        </w:rPr>
        <w:lastRenderedPageBreak/>
        <w:drawing>
          <wp:inline distT="0" distB="0" distL="0" distR="0" wp14:anchorId="73AF9BDB" wp14:editId="32FB14B3">
            <wp:extent cx="5934075" cy="10572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6673F" w14:textId="6573CA17" w:rsidR="00BB726F" w:rsidRDefault="0023440E">
      <w:r>
        <w:rPr>
          <w:noProof/>
        </w:rPr>
        <w:drawing>
          <wp:inline distT="0" distB="0" distL="0" distR="0" wp14:anchorId="261CBB75" wp14:editId="37504EF2">
            <wp:extent cx="1943100" cy="1428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225B" w14:textId="5DCD2A98" w:rsidR="00BB726F" w:rsidRDefault="0023440E">
      <w:r>
        <w:t>53 + 4 bytes &lt; 70 bytes</w:t>
      </w:r>
    </w:p>
    <w:p w14:paraId="6CB28CCD" w14:textId="18D08C49" w:rsidR="00BB726F" w:rsidRDefault="00BB726F"/>
    <w:p w14:paraId="13A29115" w14:textId="6402D10A" w:rsidR="00BB726F" w:rsidRDefault="00BB726F"/>
    <w:p w14:paraId="5B1A4B91" w14:textId="1AD1D8D6" w:rsidR="0023440E" w:rsidRDefault="0023440E"/>
    <w:p w14:paraId="7F785770" w14:textId="46BF71C0" w:rsidR="0023440E" w:rsidRDefault="0023440E"/>
    <w:p w14:paraId="397BBB93" w14:textId="5AD7D4A9" w:rsidR="0023440E" w:rsidRDefault="0023440E"/>
    <w:p w14:paraId="25064491" w14:textId="7C813B19" w:rsidR="0023440E" w:rsidRDefault="0023440E"/>
    <w:p w14:paraId="04C538C7" w14:textId="1D1FE62A" w:rsidR="0023440E" w:rsidRDefault="0023440E"/>
    <w:p w14:paraId="6BCD91C0" w14:textId="485D714E" w:rsidR="0023440E" w:rsidRDefault="0023440E"/>
    <w:p w14:paraId="43D08F3C" w14:textId="3313B8BB" w:rsidR="0023440E" w:rsidRDefault="0023440E"/>
    <w:p w14:paraId="16A29FCC" w14:textId="77D921FC" w:rsidR="0023440E" w:rsidRDefault="0023440E"/>
    <w:p w14:paraId="5FF9A852" w14:textId="07BB41A9" w:rsidR="0023440E" w:rsidRDefault="0023440E"/>
    <w:p w14:paraId="35D2AB24" w14:textId="6DFC4723" w:rsidR="0023440E" w:rsidRDefault="0023440E"/>
    <w:p w14:paraId="0241F95D" w14:textId="38080AC6" w:rsidR="0023440E" w:rsidRDefault="0023440E"/>
    <w:p w14:paraId="27922B4B" w14:textId="2D93B32A" w:rsidR="0023440E" w:rsidRDefault="0023440E"/>
    <w:p w14:paraId="164D20B6" w14:textId="27ECA06A" w:rsidR="0023440E" w:rsidRDefault="0023440E"/>
    <w:p w14:paraId="3BD2C21F" w14:textId="1F6E0145" w:rsidR="0023440E" w:rsidRDefault="0023440E"/>
    <w:p w14:paraId="5A337E05" w14:textId="04766A60" w:rsidR="0023440E" w:rsidRDefault="0023440E"/>
    <w:p w14:paraId="4DDB8F35" w14:textId="77777777" w:rsidR="0023440E" w:rsidRDefault="0023440E"/>
    <w:p w14:paraId="306405CE" w14:textId="77777777" w:rsidR="00BB726F" w:rsidRDefault="00BB726F" w:rsidP="00BB726F">
      <w:r>
        <w:lastRenderedPageBreak/>
        <w:t>using System;</w:t>
      </w:r>
    </w:p>
    <w:p w14:paraId="083F6CC2" w14:textId="77777777" w:rsidR="00BB726F" w:rsidRDefault="00BB726F" w:rsidP="00BB726F">
      <w:r>
        <w:t xml:space="preserve">using </w:t>
      </w:r>
      <w:proofErr w:type="spellStart"/>
      <w:r>
        <w:t>System.Collections</w:t>
      </w:r>
      <w:proofErr w:type="spellEnd"/>
      <w:r>
        <w:t>;</w:t>
      </w:r>
    </w:p>
    <w:p w14:paraId="043BF571" w14:textId="77777777" w:rsidR="00BB726F" w:rsidRDefault="00BB726F" w:rsidP="00BB726F"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0B43B4EA" w14:textId="77777777" w:rsidR="00BB726F" w:rsidRDefault="00BB726F" w:rsidP="00BB726F"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3F8025B6" w14:textId="77777777" w:rsidR="00BB726F" w:rsidRDefault="00BB726F" w:rsidP="00BB726F">
      <w:r>
        <w:t xml:space="preserve">using </w:t>
      </w:r>
      <w:proofErr w:type="spellStart"/>
      <w:r>
        <w:t>System.Reflection</w:t>
      </w:r>
      <w:proofErr w:type="spellEnd"/>
      <w:r>
        <w:t>;</w:t>
      </w:r>
    </w:p>
    <w:p w14:paraId="32339381" w14:textId="77777777" w:rsidR="00BB726F" w:rsidRDefault="00BB726F" w:rsidP="00BB726F">
      <w:r>
        <w:t>using System.IO;</w:t>
      </w:r>
    </w:p>
    <w:p w14:paraId="7FAE9446" w14:textId="77777777" w:rsidR="00BB726F" w:rsidRDefault="00BB726F" w:rsidP="00BB726F"/>
    <w:p w14:paraId="677B4E85" w14:textId="77777777" w:rsidR="00BB726F" w:rsidRDefault="00BB726F" w:rsidP="00BB726F">
      <w:r>
        <w:t>namespace GDS373_MFerraro_Compression_2</w:t>
      </w:r>
    </w:p>
    <w:p w14:paraId="00801F5C" w14:textId="77777777" w:rsidR="00BB726F" w:rsidRDefault="00BB726F" w:rsidP="00BB726F">
      <w:r>
        <w:t>{</w:t>
      </w:r>
    </w:p>
    <w:p w14:paraId="4E3FB422" w14:textId="77777777" w:rsidR="00BB726F" w:rsidRDefault="00BB726F" w:rsidP="00BB726F">
      <w:r>
        <w:t xml:space="preserve">    static class Program</w:t>
      </w:r>
    </w:p>
    <w:p w14:paraId="7CEE6087" w14:textId="77777777" w:rsidR="00BB726F" w:rsidRDefault="00BB726F" w:rsidP="00BB726F">
      <w:r>
        <w:t xml:space="preserve">    {</w:t>
      </w:r>
    </w:p>
    <w:p w14:paraId="5FFA2117" w14:textId="77777777" w:rsidR="00BB726F" w:rsidRDefault="00BB726F" w:rsidP="00BB726F">
      <w:r>
        <w:t xml:space="preserve">        // this turns the </w:t>
      </w:r>
      <w:proofErr w:type="spellStart"/>
      <w:r>
        <w:t>bitarray</w:t>
      </w:r>
      <w:proofErr w:type="spellEnd"/>
      <w:r>
        <w:t xml:space="preserve"> into a byte list that we can more easily use</w:t>
      </w:r>
    </w:p>
    <w:p w14:paraId="19D4478C" w14:textId="77777777" w:rsidR="00BB726F" w:rsidRDefault="00BB726F" w:rsidP="00BB726F">
      <w:r>
        <w:t xml:space="preserve">        static </w:t>
      </w:r>
      <w:proofErr w:type="gramStart"/>
      <w:r>
        <w:t>byte[</w:t>
      </w:r>
      <w:proofErr w:type="gramEnd"/>
      <w:r>
        <w:t xml:space="preserve">] </w:t>
      </w:r>
      <w:proofErr w:type="spellStart"/>
      <w:r>
        <w:t>ToByteArray</w:t>
      </w:r>
      <w:proofErr w:type="spellEnd"/>
      <w:r>
        <w:t xml:space="preserve">(this </w:t>
      </w:r>
      <w:proofErr w:type="spellStart"/>
      <w:r>
        <w:t>BitArray</w:t>
      </w:r>
      <w:proofErr w:type="spellEnd"/>
      <w:r>
        <w:t xml:space="preserve"> bits)</w:t>
      </w:r>
    </w:p>
    <w:p w14:paraId="7FC997AD" w14:textId="77777777" w:rsidR="00BB726F" w:rsidRDefault="00BB726F" w:rsidP="00BB726F">
      <w:r>
        <w:t xml:space="preserve">        {</w:t>
      </w:r>
    </w:p>
    <w:p w14:paraId="73CCD589" w14:textId="77777777" w:rsidR="00BB726F" w:rsidRDefault="00BB726F" w:rsidP="00BB726F">
      <w:r>
        <w:t xml:space="preserve">            int </w:t>
      </w:r>
      <w:proofErr w:type="spellStart"/>
      <w:r>
        <w:t>numBytes</w:t>
      </w:r>
      <w:proofErr w:type="spellEnd"/>
      <w:r>
        <w:t xml:space="preserve"> = </w:t>
      </w:r>
      <w:proofErr w:type="spellStart"/>
      <w:proofErr w:type="gramStart"/>
      <w:r>
        <w:t>bits.Count</w:t>
      </w:r>
      <w:proofErr w:type="spellEnd"/>
      <w:proofErr w:type="gramEnd"/>
      <w:r>
        <w:t xml:space="preserve"> / 8;</w:t>
      </w:r>
    </w:p>
    <w:p w14:paraId="1428D532" w14:textId="77777777" w:rsidR="00BB726F" w:rsidRDefault="00BB726F" w:rsidP="00BB726F">
      <w:r>
        <w:t xml:space="preserve">            if (</w:t>
      </w:r>
      <w:proofErr w:type="spellStart"/>
      <w:proofErr w:type="gramStart"/>
      <w:r>
        <w:t>bits.Count</w:t>
      </w:r>
      <w:proofErr w:type="spellEnd"/>
      <w:proofErr w:type="gramEnd"/>
      <w:r>
        <w:t xml:space="preserve"> % 8 != 0) </w:t>
      </w:r>
      <w:proofErr w:type="spellStart"/>
      <w:r>
        <w:t>numBytes</w:t>
      </w:r>
      <w:proofErr w:type="spellEnd"/>
      <w:r>
        <w:t>++;</w:t>
      </w:r>
    </w:p>
    <w:p w14:paraId="7D878C58" w14:textId="77777777" w:rsidR="00BB726F" w:rsidRDefault="00BB726F" w:rsidP="00BB726F"/>
    <w:p w14:paraId="541FFA1D" w14:textId="77777777" w:rsidR="00BB726F" w:rsidRDefault="00BB726F" w:rsidP="00BB726F">
      <w:r>
        <w:t xml:space="preserve">            </w:t>
      </w:r>
      <w:proofErr w:type="gramStart"/>
      <w:r>
        <w:t>byte[</w:t>
      </w:r>
      <w:proofErr w:type="gramEnd"/>
      <w:r>
        <w:t>] bytes = new byte[</w:t>
      </w:r>
      <w:proofErr w:type="spellStart"/>
      <w:r>
        <w:t>numBytes</w:t>
      </w:r>
      <w:proofErr w:type="spellEnd"/>
      <w:r>
        <w:t>];</w:t>
      </w:r>
    </w:p>
    <w:p w14:paraId="69CB04F9" w14:textId="77777777" w:rsidR="00BB726F" w:rsidRDefault="00BB726F" w:rsidP="00BB726F">
      <w:r>
        <w:t xml:space="preserve">            int </w:t>
      </w:r>
      <w:proofErr w:type="spellStart"/>
      <w:r>
        <w:t>byteIndex</w:t>
      </w:r>
      <w:proofErr w:type="spellEnd"/>
      <w:r>
        <w:t xml:space="preserve"> = 0, </w:t>
      </w:r>
      <w:proofErr w:type="spellStart"/>
      <w:r>
        <w:t>bitIndex</w:t>
      </w:r>
      <w:proofErr w:type="spellEnd"/>
      <w:r>
        <w:t xml:space="preserve"> = 0;</w:t>
      </w:r>
    </w:p>
    <w:p w14:paraId="2C8AA784" w14:textId="77777777" w:rsidR="00BB726F" w:rsidRDefault="00BB726F" w:rsidP="00BB726F"/>
    <w:p w14:paraId="5E492B5F" w14:textId="77777777" w:rsidR="00BB726F" w:rsidRDefault="00BB726F" w:rsidP="00BB726F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proofErr w:type="gramStart"/>
      <w:r>
        <w:t>bits.Count</w:t>
      </w:r>
      <w:proofErr w:type="spellEnd"/>
      <w:proofErr w:type="gramEnd"/>
      <w:r>
        <w:t xml:space="preserve">; </w:t>
      </w:r>
      <w:proofErr w:type="spellStart"/>
      <w:r>
        <w:t>i</w:t>
      </w:r>
      <w:proofErr w:type="spellEnd"/>
      <w:r>
        <w:t>++)</w:t>
      </w:r>
    </w:p>
    <w:p w14:paraId="3811D319" w14:textId="77777777" w:rsidR="00BB726F" w:rsidRDefault="00BB726F" w:rsidP="00BB726F">
      <w:r>
        <w:t xml:space="preserve">            {</w:t>
      </w:r>
    </w:p>
    <w:p w14:paraId="1EDC3C07" w14:textId="77777777" w:rsidR="00BB726F" w:rsidRDefault="00BB726F" w:rsidP="00BB726F">
      <w:r>
        <w:t xml:space="preserve">                if (bits[</w:t>
      </w:r>
      <w:proofErr w:type="spellStart"/>
      <w:r>
        <w:t>i</w:t>
      </w:r>
      <w:proofErr w:type="spellEnd"/>
      <w:r>
        <w:t>])</w:t>
      </w:r>
    </w:p>
    <w:p w14:paraId="01F79923" w14:textId="77777777" w:rsidR="00BB726F" w:rsidRDefault="00BB726F" w:rsidP="00BB726F">
      <w:r>
        <w:t xml:space="preserve">                    bytes[</w:t>
      </w:r>
      <w:proofErr w:type="spellStart"/>
      <w:r>
        <w:t>byteIndex</w:t>
      </w:r>
      <w:proofErr w:type="spellEnd"/>
      <w:r>
        <w:t>] |= (byte</w:t>
      </w:r>
      <w:proofErr w:type="gramStart"/>
      <w:r>
        <w:t>)(</w:t>
      </w:r>
      <w:proofErr w:type="gramEnd"/>
      <w:r>
        <w:t xml:space="preserve">1 &lt;&lt; (7 - </w:t>
      </w:r>
      <w:proofErr w:type="spellStart"/>
      <w:r>
        <w:t>bitIndex</w:t>
      </w:r>
      <w:proofErr w:type="spellEnd"/>
      <w:r>
        <w:t>));</w:t>
      </w:r>
    </w:p>
    <w:p w14:paraId="12BA76DC" w14:textId="77777777" w:rsidR="00BB726F" w:rsidRDefault="00BB726F" w:rsidP="00BB726F"/>
    <w:p w14:paraId="166E90AC" w14:textId="77777777" w:rsidR="00BB726F" w:rsidRDefault="00BB726F" w:rsidP="00BB726F">
      <w:r>
        <w:t xml:space="preserve">                </w:t>
      </w:r>
      <w:proofErr w:type="spellStart"/>
      <w:r>
        <w:t>bitIndex</w:t>
      </w:r>
      <w:proofErr w:type="spellEnd"/>
      <w:r>
        <w:t>++;</w:t>
      </w:r>
    </w:p>
    <w:p w14:paraId="2AB0CA30" w14:textId="77777777" w:rsidR="00BB726F" w:rsidRDefault="00BB726F" w:rsidP="00BB726F">
      <w:r>
        <w:t xml:space="preserve">                if (</w:t>
      </w:r>
      <w:proofErr w:type="spellStart"/>
      <w:r>
        <w:t>bitIndex</w:t>
      </w:r>
      <w:proofErr w:type="spellEnd"/>
      <w:r>
        <w:t xml:space="preserve"> == 8)</w:t>
      </w:r>
    </w:p>
    <w:p w14:paraId="5B4953A6" w14:textId="77777777" w:rsidR="00BB726F" w:rsidRDefault="00BB726F" w:rsidP="00BB726F">
      <w:r>
        <w:t xml:space="preserve">                {</w:t>
      </w:r>
    </w:p>
    <w:p w14:paraId="271AFAB2" w14:textId="77777777" w:rsidR="00BB726F" w:rsidRDefault="00BB726F" w:rsidP="00BB726F">
      <w:r>
        <w:t xml:space="preserve">                    </w:t>
      </w:r>
      <w:proofErr w:type="spellStart"/>
      <w:r>
        <w:t>bitIndex</w:t>
      </w:r>
      <w:proofErr w:type="spellEnd"/>
      <w:r>
        <w:t xml:space="preserve"> = 0;</w:t>
      </w:r>
    </w:p>
    <w:p w14:paraId="51104E03" w14:textId="77777777" w:rsidR="00BB726F" w:rsidRDefault="00BB726F" w:rsidP="00BB726F">
      <w:r>
        <w:lastRenderedPageBreak/>
        <w:t xml:space="preserve">                    </w:t>
      </w:r>
      <w:proofErr w:type="spellStart"/>
      <w:r>
        <w:t>byteIndex</w:t>
      </w:r>
      <w:proofErr w:type="spellEnd"/>
      <w:r>
        <w:t>++;</w:t>
      </w:r>
    </w:p>
    <w:p w14:paraId="798DB0A3" w14:textId="77777777" w:rsidR="00BB726F" w:rsidRDefault="00BB726F" w:rsidP="00BB726F">
      <w:r>
        <w:t xml:space="preserve">                }</w:t>
      </w:r>
    </w:p>
    <w:p w14:paraId="4BBE5E77" w14:textId="77777777" w:rsidR="00BB726F" w:rsidRDefault="00BB726F" w:rsidP="00BB726F">
      <w:r>
        <w:t xml:space="preserve">            }</w:t>
      </w:r>
    </w:p>
    <w:p w14:paraId="613AE1CE" w14:textId="77777777" w:rsidR="00BB726F" w:rsidRDefault="00BB726F" w:rsidP="00BB726F"/>
    <w:p w14:paraId="2AF58F3A" w14:textId="77777777" w:rsidR="00BB726F" w:rsidRDefault="00BB726F" w:rsidP="00BB726F">
      <w:r>
        <w:t xml:space="preserve">            return bytes;</w:t>
      </w:r>
    </w:p>
    <w:p w14:paraId="2984736C" w14:textId="77777777" w:rsidR="00BB726F" w:rsidRDefault="00BB726F" w:rsidP="00BB726F">
      <w:r>
        <w:t xml:space="preserve">        }</w:t>
      </w:r>
    </w:p>
    <w:p w14:paraId="594CB76C" w14:textId="77777777" w:rsidR="00BB726F" w:rsidRDefault="00BB726F" w:rsidP="00BB726F"/>
    <w:p w14:paraId="6F25851F" w14:textId="77777777" w:rsidR="00BB726F" w:rsidRDefault="00BB726F" w:rsidP="00BB726F">
      <w:r>
        <w:t xml:space="preserve">        static byte </w:t>
      </w:r>
      <w:proofErr w:type="spellStart"/>
      <w:proofErr w:type="gramStart"/>
      <w:r>
        <w:t>ReverseByte</w:t>
      </w:r>
      <w:proofErr w:type="spellEnd"/>
      <w:r>
        <w:t>(</w:t>
      </w:r>
      <w:proofErr w:type="gramEnd"/>
      <w:r>
        <w:t xml:space="preserve">byte </w:t>
      </w:r>
      <w:proofErr w:type="spellStart"/>
      <w:r>
        <w:t>inByte</w:t>
      </w:r>
      <w:proofErr w:type="spellEnd"/>
      <w:r>
        <w:t>)</w:t>
      </w:r>
    </w:p>
    <w:p w14:paraId="0D70DCC4" w14:textId="77777777" w:rsidR="00BB726F" w:rsidRDefault="00BB726F" w:rsidP="00BB726F">
      <w:r>
        <w:t xml:space="preserve">        {</w:t>
      </w:r>
    </w:p>
    <w:p w14:paraId="3DD21143" w14:textId="77777777" w:rsidR="00BB726F" w:rsidRDefault="00BB726F" w:rsidP="00BB726F">
      <w:r>
        <w:t xml:space="preserve">            byte result = 0x00;</w:t>
      </w:r>
    </w:p>
    <w:p w14:paraId="3EED0ACF" w14:textId="77777777" w:rsidR="00BB726F" w:rsidRDefault="00BB726F" w:rsidP="00BB726F"/>
    <w:p w14:paraId="26C48E61" w14:textId="77777777" w:rsidR="00BB726F" w:rsidRDefault="00BB726F" w:rsidP="00BB726F">
      <w:r>
        <w:t xml:space="preserve">            for (byte mask = 0x80; Convert.ToInt32(mask) &gt; 0; mask &gt;&gt;= 1)</w:t>
      </w:r>
    </w:p>
    <w:p w14:paraId="5D96D748" w14:textId="77777777" w:rsidR="00BB726F" w:rsidRDefault="00BB726F" w:rsidP="00BB726F">
      <w:r>
        <w:t xml:space="preserve">            {</w:t>
      </w:r>
    </w:p>
    <w:p w14:paraId="7ECDE043" w14:textId="77777777" w:rsidR="00BB726F" w:rsidRDefault="00BB726F" w:rsidP="00BB726F">
      <w:r>
        <w:t xml:space="preserve">                // shift right current result</w:t>
      </w:r>
    </w:p>
    <w:p w14:paraId="3B2154E3" w14:textId="77777777" w:rsidR="00BB726F" w:rsidRDefault="00BB726F" w:rsidP="00BB726F">
      <w:r>
        <w:t xml:space="preserve">                result = (byte</w:t>
      </w:r>
      <w:proofErr w:type="gramStart"/>
      <w:r>
        <w:t>)(</w:t>
      </w:r>
      <w:proofErr w:type="gramEnd"/>
      <w:r>
        <w:t>result &gt;&gt; 1);</w:t>
      </w:r>
    </w:p>
    <w:p w14:paraId="08C26DB2" w14:textId="77777777" w:rsidR="00BB726F" w:rsidRDefault="00BB726F" w:rsidP="00BB726F"/>
    <w:p w14:paraId="25F7085A" w14:textId="77777777" w:rsidR="00BB726F" w:rsidRDefault="00BB726F" w:rsidP="00BB726F">
      <w:r>
        <w:t xml:space="preserve">                // </w:t>
      </w:r>
      <w:proofErr w:type="spellStart"/>
      <w:r>
        <w:t>tempbyte</w:t>
      </w:r>
      <w:proofErr w:type="spellEnd"/>
      <w:r>
        <w:t xml:space="preserve"> = 1 if there is a 1 in the current position</w:t>
      </w:r>
    </w:p>
    <w:p w14:paraId="11083180" w14:textId="77777777" w:rsidR="00BB726F" w:rsidRDefault="00BB726F" w:rsidP="00BB726F">
      <w:r>
        <w:t xml:space="preserve">                var </w:t>
      </w:r>
      <w:proofErr w:type="spellStart"/>
      <w:r>
        <w:t>tempbyte</w:t>
      </w:r>
      <w:proofErr w:type="spellEnd"/>
      <w:r>
        <w:t xml:space="preserve"> = (byte</w:t>
      </w:r>
      <w:proofErr w:type="gramStart"/>
      <w:r>
        <w:t>)(</w:t>
      </w:r>
      <w:proofErr w:type="spellStart"/>
      <w:proofErr w:type="gramEnd"/>
      <w:r>
        <w:t>inByte</w:t>
      </w:r>
      <w:proofErr w:type="spellEnd"/>
      <w:r>
        <w:t xml:space="preserve"> &amp; mask);</w:t>
      </w:r>
    </w:p>
    <w:p w14:paraId="025FB5F3" w14:textId="77777777" w:rsidR="00BB726F" w:rsidRDefault="00BB726F" w:rsidP="00BB726F">
      <w:r>
        <w:t xml:space="preserve">                if (</w:t>
      </w:r>
      <w:proofErr w:type="spellStart"/>
      <w:proofErr w:type="gramStart"/>
      <w:r>
        <w:t>tempbyte</w:t>
      </w:r>
      <w:proofErr w:type="spellEnd"/>
      <w:r>
        <w:t xml:space="preserve"> !</w:t>
      </w:r>
      <w:proofErr w:type="gramEnd"/>
      <w:r>
        <w:t>= 0x00)</w:t>
      </w:r>
    </w:p>
    <w:p w14:paraId="2CD3D277" w14:textId="77777777" w:rsidR="00BB726F" w:rsidRDefault="00BB726F" w:rsidP="00BB726F">
      <w:r>
        <w:t xml:space="preserve">                {</w:t>
      </w:r>
    </w:p>
    <w:p w14:paraId="553DF8FF" w14:textId="77777777" w:rsidR="00BB726F" w:rsidRDefault="00BB726F" w:rsidP="00BB726F">
      <w:r>
        <w:t xml:space="preserve">                    // Insert a 1 in the left</w:t>
      </w:r>
    </w:p>
    <w:p w14:paraId="45863058" w14:textId="77777777" w:rsidR="00BB726F" w:rsidRDefault="00BB726F" w:rsidP="00BB726F">
      <w:r>
        <w:t xml:space="preserve">                    result = (byte</w:t>
      </w:r>
      <w:proofErr w:type="gramStart"/>
      <w:r>
        <w:t>)(</w:t>
      </w:r>
      <w:proofErr w:type="gramEnd"/>
      <w:r>
        <w:t>result | 0x80);</w:t>
      </w:r>
    </w:p>
    <w:p w14:paraId="47F9746A" w14:textId="77777777" w:rsidR="00BB726F" w:rsidRDefault="00BB726F" w:rsidP="00BB726F">
      <w:r>
        <w:t xml:space="preserve">                }</w:t>
      </w:r>
    </w:p>
    <w:p w14:paraId="47F3D52F" w14:textId="77777777" w:rsidR="00BB726F" w:rsidRDefault="00BB726F" w:rsidP="00BB726F">
      <w:r>
        <w:t xml:space="preserve">            }</w:t>
      </w:r>
    </w:p>
    <w:p w14:paraId="70463B45" w14:textId="77777777" w:rsidR="00BB726F" w:rsidRDefault="00BB726F" w:rsidP="00BB726F"/>
    <w:p w14:paraId="515CC60B" w14:textId="77777777" w:rsidR="00BB726F" w:rsidRDefault="00BB726F" w:rsidP="00BB726F">
      <w:r>
        <w:t xml:space="preserve">            return (result);</w:t>
      </w:r>
    </w:p>
    <w:p w14:paraId="6F267720" w14:textId="77777777" w:rsidR="00BB726F" w:rsidRDefault="00BB726F" w:rsidP="00BB726F">
      <w:r>
        <w:t xml:space="preserve">        }</w:t>
      </w:r>
    </w:p>
    <w:p w14:paraId="31B4EC61" w14:textId="77777777" w:rsidR="00BB726F" w:rsidRDefault="00BB726F" w:rsidP="00BB726F">
      <w:r>
        <w:t xml:space="preserve">       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</w:t>
      </w:r>
    </w:p>
    <w:p w14:paraId="04DD127E" w14:textId="77777777" w:rsidR="00BB726F" w:rsidRDefault="00BB726F" w:rsidP="00BB726F">
      <w:r>
        <w:t xml:space="preserve">        {</w:t>
      </w:r>
    </w:p>
    <w:p w14:paraId="301B29AA" w14:textId="77777777" w:rsidR="00BB726F" w:rsidRDefault="00BB726F" w:rsidP="00BB726F">
      <w:r>
        <w:lastRenderedPageBreak/>
        <w:t xml:space="preserve">            List&lt;List&lt;bool&gt;&gt; </w:t>
      </w:r>
      <w:proofErr w:type="spellStart"/>
      <w:r>
        <w:t>conversionTable</w:t>
      </w:r>
      <w:proofErr w:type="spellEnd"/>
      <w:r>
        <w:t xml:space="preserve"> = new List&lt;List&lt;bool&gt;</w:t>
      </w:r>
      <w:proofErr w:type="gramStart"/>
      <w:r>
        <w:t>&gt;(</w:t>
      </w:r>
      <w:proofErr w:type="gramEnd"/>
      <w:r>
        <w:t>);</w:t>
      </w:r>
    </w:p>
    <w:p w14:paraId="1D1A39F3" w14:textId="77777777" w:rsidR="00BB726F" w:rsidRDefault="00BB726F" w:rsidP="00BB726F">
      <w:r>
        <w:t xml:space="preserve">            List&lt;char&gt; </w:t>
      </w:r>
      <w:proofErr w:type="spellStart"/>
      <w:r>
        <w:t>unlistedChar</w:t>
      </w:r>
      <w:proofErr w:type="spellEnd"/>
      <w:r>
        <w:t xml:space="preserve"> = new List&lt;char</w:t>
      </w:r>
      <w:proofErr w:type="gramStart"/>
      <w:r>
        <w:t>&gt;(</w:t>
      </w:r>
      <w:proofErr w:type="gramEnd"/>
      <w:r>
        <w:t>);</w:t>
      </w:r>
    </w:p>
    <w:p w14:paraId="122DD4EE" w14:textId="77777777" w:rsidR="00BB726F" w:rsidRDefault="00BB726F" w:rsidP="00BB726F"/>
    <w:p w14:paraId="034E640A" w14:textId="77777777" w:rsidR="00BB726F" w:rsidRDefault="00BB726F" w:rsidP="00BB726F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4; </w:t>
      </w:r>
      <w:proofErr w:type="spellStart"/>
      <w:r>
        <w:t>i</w:t>
      </w:r>
      <w:proofErr w:type="spellEnd"/>
      <w:r>
        <w:t>++) // loops through the entire table</w:t>
      </w:r>
    </w:p>
    <w:p w14:paraId="7160823C" w14:textId="77777777" w:rsidR="00BB726F" w:rsidRDefault="00BB726F" w:rsidP="00BB726F">
      <w:r>
        <w:t xml:space="preserve">            {</w:t>
      </w:r>
    </w:p>
    <w:p w14:paraId="1E713741" w14:textId="77777777" w:rsidR="00BB726F" w:rsidRDefault="00BB726F" w:rsidP="00BB726F">
      <w:r>
        <w:t xml:space="preserve">                List&lt;bool&gt; letters = new List&lt;bool</w:t>
      </w:r>
      <w:proofErr w:type="gramStart"/>
      <w:r>
        <w:t>&gt;(</w:t>
      </w:r>
      <w:proofErr w:type="gramEnd"/>
      <w:r>
        <w:t>);</w:t>
      </w:r>
    </w:p>
    <w:p w14:paraId="786181F7" w14:textId="77777777" w:rsidR="00BB726F" w:rsidRDefault="00BB726F" w:rsidP="00BB726F">
      <w:r>
        <w:t xml:space="preserve">                int j = </w:t>
      </w:r>
      <w:proofErr w:type="spellStart"/>
      <w:r>
        <w:t>i</w:t>
      </w:r>
      <w:proofErr w:type="spellEnd"/>
      <w:r>
        <w:t>;</w:t>
      </w:r>
    </w:p>
    <w:p w14:paraId="4FC3DA43" w14:textId="77777777" w:rsidR="00BB726F" w:rsidRDefault="00BB726F" w:rsidP="00BB726F"/>
    <w:p w14:paraId="27992E28" w14:textId="77777777" w:rsidR="00BB726F" w:rsidRDefault="00BB726F" w:rsidP="00BB726F">
      <w:r>
        <w:t xml:space="preserve">                do</w:t>
      </w:r>
    </w:p>
    <w:p w14:paraId="3A8C8B00" w14:textId="77777777" w:rsidR="00BB726F" w:rsidRDefault="00BB726F" w:rsidP="00BB726F">
      <w:r>
        <w:t xml:space="preserve">                {</w:t>
      </w:r>
    </w:p>
    <w:p w14:paraId="3CBD4A01" w14:textId="77777777" w:rsidR="00BB726F" w:rsidRDefault="00BB726F" w:rsidP="00BB726F">
      <w:r>
        <w:t xml:space="preserve">                    int temp = j % 2;</w:t>
      </w:r>
    </w:p>
    <w:p w14:paraId="44CCDB62" w14:textId="77777777" w:rsidR="00BB726F" w:rsidRDefault="00BB726F" w:rsidP="00BB726F">
      <w:r>
        <w:t xml:space="preserve">                    if (temp == 0) // if even</w:t>
      </w:r>
    </w:p>
    <w:p w14:paraId="02092256" w14:textId="77777777" w:rsidR="00BB726F" w:rsidRDefault="00BB726F" w:rsidP="00BB726F">
      <w:r>
        <w:t xml:space="preserve">                    {</w:t>
      </w:r>
    </w:p>
    <w:p w14:paraId="3376E7A7" w14:textId="77777777" w:rsidR="00BB726F" w:rsidRDefault="00BB726F" w:rsidP="00BB726F">
      <w:r>
        <w:t xml:space="preserve">                        if (j == 2) // it always has to go back to 1</w:t>
      </w:r>
    </w:p>
    <w:p w14:paraId="73A1C42A" w14:textId="77777777" w:rsidR="00BB726F" w:rsidRDefault="00BB726F" w:rsidP="00BB726F">
      <w:r>
        <w:t xml:space="preserve">                        {</w:t>
      </w:r>
    </w:p>
    <w:p w14:paraId="1FEF6F94" w14:textId="77777777" w:rsidR="00BB726F" w:rsidRDefault="00BB726F" w:rsidP="00BB726F">
      <w:r>
        <w:t xml:space="preserve">                            j = 1;</w:t>
      </w:r>
    </w:p>
    <w:p w14:paraId="3F983F08" w14:textId="77777777" w:rsidR="00BB726F" w:rsidRDefault="00BB726F" w:rsidP="00BB726F">
      <w:r>
        <w:t xml:space="preserve">                        }</w:t>
      </w:r>
    </w:p>
    <w:p w14:paraId="4EB6ED92" w14:textId="77777777" w:rsidR="00BB726F" w:rsidRDefault="00BB726F" w:rsidP="00BB726F">
      <w:r>
        <w:t xml:space="preserve">                        else</w:t>
      </w:r>
    </w:p>
    <w:p w14:paraId="5AC4E7CF" w14:textId="77777777" w:rsidR="00BB726F" w:rsidRDefault="00BB726F" w:rsidP="00BB726F">
      <w:r>
        <w:t xml:space="preserve">                        {</w:t>
      </w:r>
    </w:p>
    <w:p w14:paraId="4EFDCE02" w14:textId="77777777" w:rsidR="00BB726F" w:rsidRDefault="00BB726F" w:rsidP="00BB726F">
      <w:r>
        <w:t xml:space="preserve">                            j /= 2;</w:t>
      </w:r>
    </w:p>
    <w:p w14:paraId="79D50C72" w14:textId="77777777" w:rsidR="00BB726F" w:rsidRDefault="00BB726F" w:rsidP="00BB726F">
      <w:r>
        <w:t xml:space="preserve">                        }</w:t>
      </w:r>
    </w:p>
    <w:p w14:paraId="7D4B7CED" w14:textId="77777777" w:rsidR="00BB726F" w:rsidRDefault="00BB726F" w:rsidP="00BB726F">
      <w:r>
        <w:t xml:space="preserve">                        </w:t>
      </w:r>
      <w:proofErr w:type="spellStart"/>
      <w:proofErr w:type="gramStart"/>
      <w:r>
        <w:t>letters.Add</w:t>
      </w:r>
      <w:proofErr w:type="spellEnd"/>
      <w:proofErr w:type="gramEnd"/>
      <w:r>
        <w:t>(false);</w:t>
      </w:r>
    </w:p>
    <w:p w14:paraId="540498B1" w14:textId="77777777" w:rsidR="00BB726F" w:rsidRDefault="00BB726F" w:rsidP="00BB726F">
      <w:r>
        <w:t xml:space="preserve">                    }</w:t>
      </w:r>
    </w:p>
    <w:p w14:paraId="4F629D3C" w14:textId="77777777" w:rsidR="00BB726F" w:rsidRDefault="00BB726F" w:rsidP="00BB726F">
      <w:r>
        <w:t xml:space="preserve">                    else // if odd</w:t>
      </w:r>
    </w:p>
    <w:p w14:paraId="1536E5F5" w14:textId="77777777" w:rsidR="00BB726F" w:rsidRDefault="00BB726F" w:rsidP="00BB726F">
      <w:r>
        <w:t xml:space="preserve">                    {</w:t>
      </w:r>
    </w:p>
    <w:p w14:paraId="7620B5B4" w14:textId="77777777" w:rsidR="00BB726F" w:rsidRDefault="00BB726F" w:rsidP="00BB726F">
      <w:r>
        <w:t xml:space="preserve">                        j = (int</w:t>
      </w:r>
      <w:proofErr w:type="gramStart"/>
      <w:r>
        <w:t>)(</w:t>
      </w:r>
      <w:proofErr w:type="gramEnd"/>
      <w:r>
        <w:t>j / 2);</w:t>
      </w:r>
    </w:p>
    <w:p w14:paraId="5FE7A217" w14:textId="77777777" w:rsidR="00BB726F" w:rsidRDefault="00BB726F" w:rsidP="00BB726F">
      <w:r>
        <w:t xml:space="preserve">                        </w:t>
      </w:r>
      <w:proofErr w:type="spellStart"/>
      <w:proofErr w:type="gramStart"/>
      <w:r>
        <w:t>letters.Add</w:t>
      </w:r>
      <w:proofErr w:type="spellEnd"/>
      <w:proofErr w:type="gramEnd"/>
      <w:r>
        <w:t>(true);</w:t>
      </w:r>
    </w:p>
    <w:p w14:paraId="5442352E" w14:textId="77777777" w:rsidR="00BB726F" w:rsidRDefault="00BB726F" w:rsidP="00BB726F">
      <w:r>
        <w:t xml:space="preserve">                    }</w:t>
      </w:r>
    </w:p>
    <w:p w14:paraId="0AFF03F9" w14:textId="77777777" w:rsidR="00BB726F" w:rsidRDefault="00BB726F" w:rsidP="00BB726F">
      <w:r>
        <w:t xml:space="preserve">                } while (j &gt; 0);</w:t>
      </w:r>
    </w:p>
    <w:p w14:paraId="74482E43" w14:textId="77777777" w:rsidR="00BB726F" w:rsidRDefault="00BB726F" w:rsidP="00BB726F"/>
    <w:p w14:paraId="1023B322" w14:textId="77777777" w:rsidR="00BB726F" w:rsidRDefault="00BB726F" w:rsidP="00BB726F">
      <w:r>
        <w:t xml:space="preserve">                List&lt;bool&gt; </w:t>
      </w:r>
      <w:proofErr w:type="spellStart"/>
      <w:r>
        <w:t>correctedLetter</w:t>
      </w:r>
      <w:proofErr w:type="spellEnd"/>
      <w:r>
        <w:t xml:space="preserve"> = new List&lt;bool</w:t>
      </w:r>
      <w:proofErr w:type="gramStart"/>
      <w:r>
        <w:t>&gt;(</w:t>
      </w:r>
      <w:proofErr w:type="gramEnd"/>
      <w:r>
        <w:t>);</w:t>
      </w:r>
    </w:p>
    <w:p w14:paraId="449BDD51" w14:textId="77777777" w:rsidR="00BB726F" w:rsidRDefault="00BB726F" w:rsidP="00BB726F"/>
    <w:p w14:paraId="2A864E95" w14:textId="77777777" w:rsidR="00BB726F" w:rsidRDefault="00BB726F" w:rsidP="00BB726F">
      <w:r>
        <w:t xml:space="preserve">                // if the byte doesn't have 6 bits</w:t>
      </w:r>
    </w:p>
    <w:p w14:paraId="7D818204" w14:textId="77777777" w:rsidR="00BB726F" w:rsidRDefault="00BB726F" w:rsidP="00BB726F">
      <w:r>
        <w:t xml:space="preserve">                // add onto the end</w:t>
      </w:r>
    </w:p>
    <w:p w14:paraId="6C65D620" w14:textId="77777777" w:rsidR="00BB726F" w:rsidRDefault="00BB726F" w:rsidP="00BB726F">
      <w:r>
        <w:t xml:space="preserve">                </w:t>
      </w:r>
      <w:proofErr w:type="gramStart"/>
      <w:r>
        <w:t>if(</w:t>
      </w:r>
      <w:proofErr w:type="spellStart"/>
      <w:proofErr w:type="gramEnd"/>
      <w:r>
        <w:t>letters.Count</w:t>
      </w:r>
      <w:proofErr w:type="spellEnd"/>
      <w:r>
        <w:t xml:space="preserve"> &lt; 6)</w:t>
      </w:r>
    </w:p>
    <w:p w14:paraId="19D48170" w14:textId="77777777" w:rsidR="00BB726F" w:rsidRDefault="00BB726F" w:rsidP="00BB726F">
      <w:r>
        <w:t xml:space="preserve">                {</w:t>
      </w:r>
    </w:p>
    <w:p w14:paraId="08766A40" w14:textId="77777777" w:rsidR="00BB726F" w:rsidRDefault="00BB726F" w:rsidP="00BB726F">
      <w:r>
        <w:t xml:space="preserve">                    for (int k = 0; k &lt; </w:t>
      </w:r>
      <w:proofErr w:type="spellStart"/>
      <w:proofErr w:type="gramStart"/>
      <w:r>
        <w:t>letters.Count</w:t>
      </w:r>
      <w:proofErr w:type="spellEnd"/>
      <w:proofErr w:type="gramEnd"/>
      <w:r>
        <w:t>; k++)</w:t>
      </w:r>
    </w:p>
    <w:p w14:paraId="41D6D472" w14:textId="77777777" w:rsidR="00BB726F" w:rsidRDefault="00BB726F" w:rsidP="00BB726F">
      <w:r>
        <w:t xml:space="preserve">                    {</w:t>
      </w:r>
    </w:p>
    <w:p w14:paraId="69A0DFEB" w14:textId="77777777" w:rsidR="00BB726F" w:rsidRDefault="00BB726F" w:rsidP="00BB726F">
      <w:r>
        <w:t xml:space="preserve">                        </w:t>
      </w:r>
      <w:proofErr w:type="spellStart"/>
      <w:r>
        <w:t>correctedLetter.Add</w:t>
      </w:r>
      <w:proofErr w:type="spellEnd"/>
      <w:r>
        <w:t>(letters[k]);</w:t>
      </w:r>
    </w:p>
    <w:p w14:paraId="5BBB37A6" w14:textId="77777777" w:rsidR="00BB726F" w:rsidRDefault="00BB726F" w:rsidP="00BB726F">
      <w:r>
        <w:t xml:space="preserve">                    }</w:t>
      </w:r>
    </w:p>
    <w:p w14:paraId="3852D01E" w14:textId="77777777" w:rsidR="00BB726F" w:rsidRDefault="00BB726F" w:rsidP="00BB726F">
      <w:r>
        <w:t xml:space="preserve">                    for (int l = 6 - </w:t>
      </w:r>
      <w:proofErr w:type="spellStart"/>
      <w:proofErr w:type="gramStart"/>
      <w:r>
        <w:t>letters.Count</w:t>
      </w:r>
      <w:proofErr w:type="spellEnd"/>
      <w:proofErr w:type="gramEnd"/>
      <w:r>
        <w:t>; l &gt; 0; l--)</w:t>
      </w:r>
    </w:p>
    <w:p w14:paraId="5C06EF8E" w14:textId="77777777" w:rsidR="00BB726F" w:rsidRDefault="00BB726F" w:rsidP="00BB726F">
      <w:r>
        <w:t xml:space="preserve">                    {</w:t>
      </w:r>
    </w:p>
    <w:p w14:paraId="11210091" w14:textId="77777777" w:rsidR="00BB726F" w:rsidRDefault="00BB726F" w:rsidP="00BB726F">
      <w:r>
        <w:t xml:space="preserve">                        </w:t>
      </w:r>
      <w:proofErr w:type="spellStart"/>
      <w:r>
        <w:t>correctedLetter.Add</w:t>
      </w:r>
      <w:proofErr w:type="spellEnd"/>
      <w:r>
        <w:t>(false);</w:t>
      </w:r>
    </w:p>
    <w:p w14:paraId="3A1F7652" w14:textId="77777777" w:rsidR="00BB726F" w:rsidRDefault="00BB726F" w:rsidP="00BB726F">
      <w:r>
        <w:t xml:space="preserve">                    }</w:t>
      </w:r>
    </w:p>
    <w:p w14:paraId="640AF1BE" w14:textId="77777777" w:rsidR="00BB726F" w:rsidRDefault="00BB726F" w:rsidP="00BB726F"/>
    <w:p w14:paraId="12E8EA95" w14:textId="77777777" w:rsidR="00BB726F" w:rsidRDefault="00BB726F" w:rsidP="00BB726F">
      <w:r>
        <w:t xml:space="preserve">                    </w:t>
      </w:r>
      <w:proofErr w:type="spellStart"/>
      <w:r>
        <w:t>conversionTable.Add</w:t>
      </w:r>
      <w:proofErr w:type="spellEnd"/>
      <w:r>
        <w:t>(</w:t>
      </w:r>
      <w:proofErr w:type="spellStart"/>
      <w:r>
        <w:t>correctedLetter</w:t>
      </w:r>
      <w:proofErr w:type="spellEnd"/>
      <w:r>
        <w:t>);</w:t>
      </w:r>
    </w:p>
    <w:p w14:paraId="0C7C0078" w14:textId="77777777" w:rsidR="00BB726F" w:rsidRDefault="00BB726F" w:rsidP="00BB726F">
      <w:r>
        <w:t xml:space="preserve">                }</w:t>
      </w:r>
    </w:p>
    <w:p w14:paraId="0C2AA0C3" w14:textId="77777777" w:rsidR="00BB726F" w:rsidRDefault="00BB726F" w:rsidP="00BB726F">
      <w:r>
        <w:t xml:space="preserve">                else</w:t>
      </w:r>
    </w:p>
    <w:p w14:paraId="5A660FE9" w14:textId="77777777" w:rsidR="00BB726F" w:rsidRDefault="00BB726F" w:rsidP="00BB726F">
      <w:r>
        <w:t xml:space="preserve">                {</w:t>
      </w:r>
    </w:p>
    <w:p w14:paraId="187D4AE5" w14:textId="77777777" w:rsidR="00BB726F" w:rsidRDefault="00BB726F" w:rsidP="00BB726F">
      <w:r>
        <w:t xml:space="preserve">                    </w:t>
      </w:r>
      <w:proofErr w:type="spellStart"/>
      <w:r>
        <w:t>conversionTable.Add</w:t>
      </w:r>
      <w:proofErr w:type="spellEnd"/>
      <w:r>
        <w:t>(letters);</w:t>
      </w:r>
    </w:p>
    <w:p w14:paraId="19AEE03A" w14:textId="77777777" w:rsidR="00BB726F" w:rsidRDefault="00BB726F" w:rsidP="00BB726F">
      <w:r>
        <w:t xml:space="preserve">                }</w:t>
      </w:r>
    </w:p>
    <w:p w14:paraId="64DCCAEA" w14:textId="77777777" w:rsidR="00BB726F" w:rsidRDefault="00BB726F" w:rsidP="00BB726F">
      <w:r>
        <w:t xml:space="preserve">            }</w:t>
      </w:r>
    </w:p>
    <w:p w14:paraId="0561558B" w14:textId="77777777" w:rsidR="00BB726F" w:rsidRDefault="00BB726F" w:rsidP="00BB726F"/>
    <w:p w14:paraId="021B6382" w14:textId="77777777" w:rsidR="00BB726F" w:rsidRDefault="00BB726F" w:rsidP="00BB726F">
      <w:r>
        <w:t xml:space="preserve">            #region dictionary</w:t>
      </w:r>
    </w:p>
    <w:p w14:paraId="6FC51391" w14:textId="77777777" w:rsidR="00BB726F" w:rsidRDefault="00BB726F" w:rsidP="00BB726F">
      <w:r>
        <w:t xml:space="preserve">            // Make a dictionary for all compressed characters.</w:t>
      </w:r>
    </w:p>
    <w:p w14:paraId="768C9B5C" w14:textId="77777777" w:rsidR="00BB726F" w:rsidRDefault="00BB726F" w:rsidP="00BB726F">
      <w:r>
        <w:t xml:space="preserve">            </w:t>
      </w:r>
      <w:proofErr w:type="spellStart"/>
      <w:r>
        <w:t>IDictionary</w:t>
      </w:r>
      <w:proofErr w:type="spellEnd"/>
      <w:r>
        <w:t>&lt;</w:t>
      </w:r>
      <w:proofErr w:type="gramStart"/>
      <w:r>
        <w:t>char ,</w:t>
      </w:r>
      <w:proofErr w:type="gramEnd"/>
      <w:r>
        <w:t xml:space="preserve"> int&gt; </w:t>
      </w:r>
      <w:proofErr w:type="spellStart"/>
      <w:r>
        <w:t>sixBitDictionary</w:t>
      </w:r>
      <w:proofErr w:type="spellEnd"/>
      <w:r>
        <w:t xml:space="preserve"> = new Dictionary&lt;char, int&gt;();</w:t>
      </w:r>
    </w:p>
    <w:p w14:paraId="0B3108BE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a', 0);</w:t>
      </w:r>
    </w:p>
    <w:p w14:paraId="73291F4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b', 1);</w:t>
      </w:r>
    </w:p>
    <w:p w14:paraId="0BA2318D" w14:textId="77777777" w:rsidR="00BB726F" w:rsidRDefault="00BB726F" w:rsidP="00BB726F">
      <w:r>
        <w:lastRenderedPageBreak/>
        <w:t xml:space="preserve">            </w:t>
      </w:r>
      <w:proofErr w:type="spellStart"/>
      <w:r>
        <w:t>sixBitDictionary.Add</w:t>
      </w:r>
      <w:proofErr w:type="spellEnd"/>
      <w:r>
        <w:t>('c', 2);</w:t>
      </w:r>
    </w:p>
    <w:p w14:paraId="6853B5C7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d', 3);</w:t>
      </w:r>
    </w:p>
    <w:p w14:paraId="6E717F0A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e', 4);</w:t>
      </w:r>
    </w:p>
    <w:p w14:paraId="1323841E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f', 5);</w:t>
      </w:r>
    </w:p>
    <w:p w14:paraId="54903283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g', 6);</w:t>
      </w:r>
    </w:p>
    <w:p w14:paraId="3AEEAD9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h', 7);</w:t>
      </w:r>
    </w:p>
    <w:p w14:paraId="7186908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</w:t>
      </w:r>
      <w:proofErr w:type="spellStart"/>
      <w:r>
        <w:t>i</w:t>
      </w:r>
      <w:proofErr w:type="spellEnd"/>
      <w:r>
        <w:t>', 8);</w:t>
      </w:r>
    </w:p>
    <w:p w14:paraId="5263BC53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j', 9);</w:t>
      </w:r>
    </w:p>
    <w:p w14:paraId="573C8D00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k', 10);</w:t>
      </w:r>
    </w:p>
    <w:p w14:paraId="48FA1277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l', 11);</w:t>
      </w:r>
    </w:p>
    <w:p w14:paraId="3CA3346D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m', 12);</w:t>
      </w:r>
    </w:p>
    <w:p w14:paraId="5C1F013A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n', 13);</w:t>
      </w:r>
    </w:p>
    <w:p w14:paraId="2C7F00C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o', 14);</w:t>
      </w:r>
    </w:p>
    <w:p w14:paraId="1F4DFC62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p', 15);</w:t>
      </w:r>
    </w:p>
    <w:p w14:paraId="0DD7FB85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q', 16);</w:t>
      </w:r>
    </w:p>
    <w:p w14:paraId="31D8CE78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r', 17);</w:t>
      </w:r>
    </w:p>
    <w:p w14:paraId="6575B16D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s', 18);</w:t>
      </w:r>
    </w:p>
    <w:p w14:paraId="6F2488A6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t', 19);</w:t>
      </w:r>
    </w:p>
    <w:p w14:paraId="679B3147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u', 20);</w:t>
      </w:r>
    </w:p>
    <w:p w14:paraId="47BE5D10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v', 21);</w:t>
      </w:r>
    </w:p>
    <w:p w14:paraId="6D051AB5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w', 22);</w:t>
      </w:r>
    </w:p>
    <w:p w14:paraId="77DE812B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x', 23);</w:t>
      </w:r>
    </w:p>
    <w:p w14:paraId="2E0E52B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y', 24);</w:t>
      </w:r>
    </w:p>
    <w:p w14:paraId="76883FAC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z', 25);</w:t>
      </w:r>
    </w:p>
    <w:p w14:paraId="63FF99BA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A', 26);</w:t>
      </w:r>
    </w:p>
    <w:p w14:paraId="5FB9524E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B', 27);</w:t>
      </w:r>
    </w:p>
    <w:p w14:paraId="63975D17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C', 28);</w:t>
      </w:r>
    </w:p>
    <w:p w14:paraId="40DB24A1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D', 29);</w:t>
      </w:r>
    </w:p>
    <w:p w14:paraId="32191632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E', 30);</w:t>
      </w:r>
    </w:p>
    <w:p w14:paraId="0775509D" w14:textId="77777777" w:rsidR="00BB726F" w:rsidRDefault="00BB726F" w:rsidP="00BB726F">
      <w:r>
        <w:lastRenderedPageBreak/>
        <w:t xml:space="preserve">            </w:t>
      </w:r>
      <w:proofErr w:type="spellStart"/>
      <w:r>
        <w:t>sixBitDictionary.Add</w:t>
      </w:r>
      <w:proofErr w:type="spellEnd"/>
      <w:r>
        <w:t>('F', 31);</w:t>
      </w:r>
    </w:p>
    <w:p w14:paraId="3AA23F5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G', 32);</w:t>
      </w:r>
    </w:p>
    <w:p w14:paraId="7D650887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H', 33);</w:t>
      </w:r>
    </w:p>
    <w:p w14:paraId="28052306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I', 34);</w:t>
      </w:r>
    </w:p>
    <w:p w14:paraId="681D59F2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J', 35);</w:t>
      </w:r>
    </w:p>
    <w:p w14:paraId="49107EAB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K', 36);</w:t>
      </w:r>
    </w:p>
    <w:p w14:paraId="18D8333A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L', 37);</w:t>
      </w:r>
    </w:p>
    <w:p w14:paraId="3931E806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M', 38);</w:t>
      </w:r>
    </w:p>
    <w:p w14:paraId="4A9F119C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N', 39);</w:t>
      </w:r>
    </w:p>
    <w:p w14:paraId="537368EF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O', 40);</w:t>
      </w:r>
    </w:p>
    <w:p w14:paraId="0D8D7BCF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P', 41);</w:t>
      </w:r>
    </w:p>
    <w:p w14:paraId="07D365A8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Q', 42);</w:t>
      </w:r>
    </w:p>
    <w:p w14:paraId="53EF8D03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R', 43);</w:t>
      </w:r>
    </w:p>
    <w:p w14:paraId="280181A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S', 44);</w:t>
      </w:r>
    </w:p>
    <w:p w14:paraId="5CD7F481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T', 45);</w:t>
      </w:r>
    </w:p>
    <w:p w14:paraId="63CBD6F9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U', 46);</w:t>
      </w:r>
    </w:p>
    <w:p w14:paraId="1E02EDB1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V', 47);</w:t>
      </w:r>
    </w:p>
    <w:p w14:paraId="716573F8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W', 48);</w:t>
      </w:r>
    </w:p>
    <w:p w14:paraId="5C1ED4AC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X', 49);</w:t>
      </w:r>
    </w:p>
    <w:p w14:paraId="25D1B3C3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Y', 50);</w:t>
      </w:r>
    </w:p>
    <w:p w14:paraId="78E9FB2E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Z', 51);</w:t>
      </w:r>
    </w:p>
    <w:p w14:paraId="43560E85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0', 52);</w:t>
      </w:r>
    </w:p>
    <w:p w14:paraId="5777D311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1', 53);</w:t>
      </w:r>
    </w:p>
    <w:p w14:paraId="2AE90958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2', 54);</w:t>
      </w:r>
    </w:p>
    <w:p w14:paraId="49184A76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3', 55);</w:t>
      </w:r>
    </w:p>
    <w:p w14:paraId="43ED745F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4', 56);</w:t>
      </w:r>
    </w:p>
    <w:p w14:paraId="079642BF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5', 57);</w:t>
      </w:r>
    </w:p>
    <w:p w14:paraId="2A8B51E2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6', 58);</w:t>
      </w:r>
    </w:p>
    <w:p w14:paraId="3DD1234B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7', 59);</w:t>
      </w:r>
    </w:p>
    <w:p w14:paraId="1B43C612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8', 60);</w:t>
      </w:r>
    </w:p>
    <w:p w14:paraId="12126181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9', 61);</w:t>
      </w:r>
    </w:p>
    <w:p w14:paraId="663357D8" w14:textId="77777777" w:rsidR="00BB726F" w:rsidRDefault="00BB726F" w:rsidP="00BB726F">
      <w:r>
        <w:t xml:space="preserve">            </w:t>
      </w:r>
      <w:proofErr w:type="spellStart"/>
      <w:r>
        <w:t>sixBitDictionary.Add</w:t>
      </w:r>
      <w:proofErr w:type="spellEnd"/>
      <w:r>
        <w:t>(' ', 62);</w:t>
      </w:r>
    </w:p>
    <w:p w14:paraId="5ABDEC55" w14:textId="77777777" w:rsidR="00BB726F" w:rsidRDefault="00BB726F" w:rsidP="00BB726F">
      <w:r>
        <w:t xml:space="preserve">            // use the last entry (63) as a catch all</w:t>
      </w:r>
    </w:p>
    <w:p w14:paraId="4320642D" w14:textId="77777777" w:rsidR="00BB726F" w:rsidRDefault="00BB726F" w:rsidP="00BB726F">
      <w:r>
        <w:t xml:space="preserve">            // which will be an identifier for the switch from bits</w:t>
      </w:r>
    </w:p>
    <w:p w14:paraId="4CAFF062" w14:textId="77777777" w:rsidR="00BB726F" w:rsidRDefault="00BB726F" w:rsidP="00BB726F">
      <w:r>
        <w:t xml:space="preserve">            #endregion</w:t>
      </w:r>
    </w:p>
    <w:p w14:paraId="14A5B7DF" w14:textId="77777777" w:rsidR="00BB726F" w:rsidRDefault="00BB726F" w:rsidP="00BB726F"/>
    <w:p w14:paraId="348B9871" w14:textId="77777777" w:rsidR="00BB726F" w:rsidRDefault="00BB726F" w:rsidP="00BB726F">
      <w:r>
        <w:t xml:space="preserve">            // ===========================================================</w:t>
      </w:r>
    </w:p>
    <w:p w14:paraId="6A63E3E4" w14:textId="77777777" w:rsidR="00BB726F" w:rsidRDefault="00BB726F" w:rsidP="00BB726F">
      <w:r>
        <w:t xml:space="preserve">            // Compress the data</w:t>
      </w:r>
    </w:p>
    <w:p w14:paraId="152A8E8D" w14:textId="77777777" w:rsidR="00BB726F" w:rsidRDefault="00BB726F" w:rsidP="00BB726F"/>
    <w:p w14:paraId="1CAB8035" w14:textId="77777777" w:rsidR="00BB726F" w:rsidRDefault="00BB726F" w:rsidP="00BB726F">
      <w:r>
        <w:t xml:space="preserve">            string test = "Hello World My Name is Mat!";</w:t>
      </w:r>
    </w:p>
    <w:p w14:paraId="7A622194" w14:textId="77777777" w:rsidR="00BB726F" w:rsidRDefault="00BB726F" w:rsidP="00BB726F"/>
    <w:p w14:paraId="21AF310A" w14:textId="77777777" w:rsidR="00BB726F" w:rsidRDefault="00BB726F" w:rsidP="00BB726F">
      <w:r>
        <w:t xml:space="preserve">            // total bits of the entire string</w:t>
      </w:r>
    </w:p>
    <w:p w14:paraId="58F9134A" w14:textId="77777777" w:rsidR="00BB726F" w:rsidRDefault="00BB726F" w:rsidP="00BB726F">
      <w:r>
        <w:t xml:space="preserve">            List&lt;bool&gt; total = new List&lt;bool</w:t>
      </w:r>
      <w:proofErr w:type="gramStart"/>
      <w:r>
        <w:t>&gt;(</w:t>
      </w:r>
      <w:proofErr w:type="gramEnd"/>
      <w:r>
        <w:t>);</w:t>
      </w:r>
    </w:p>
    <w:p w14:paraId="6665E2BC" w14:textId="77777777" w:rsidR="00BB726F" w:rsidRDefault="00BB726F" w:rsidP="00BB726F"/>
    <w:p w14:paraId="6DB832DE" w14:textId="77777777" w:rsidR="00BB726F" w:rsidRDefault="00BB726F" w:rsidP="00BB726F">
      <w:r>
        <w:t xml:space="preserve">            using (</w:t>
      </w:r>
      <w:proofErr w:type="spellStart"/>
      <w:r>
        <w:t>BinaryWriter</w:t>
      </w:r>
      <w:proofErr w:type="spellEnd"/>
      <w:r>
        <w:t xml:space="preserve"> writer = new </w:t>
      </w:r>
      <w:proofErr w:type="spellStart"/>
      <w:proofErr w:type="gramStart"/>
      <w:r>
        <w:t>BinaryWriter</w:t>
      </w:r>
      <w:proofErr w:type="spellEnd"/>
      <w:r>
        <w:t>(</w:t>
      </w:r>
      <w:proofErr w:type="spellStart"/>
      <w:proofErr w:type="gramEnd"/>
      <w:r>
        <w:t>File.Open</w:t>
      </w:r>
      <w:proofErr w:type="spellEnd"/>
      <w:r>
        <w:t xml:space="preserve">("a", </w:t>
      </w:r>
      <w:proofErr w:type="spellStart"/>
      <w:r>
        <w:t>FileMode.Create</w:t>
      </w:r>
      <w:proofErr w:type="spellEnd"/>
      <w:r>
        <w:t>)))</w:t>
      </w:r>
    </w:p>
    <w:p w14:paraId="4E84500E" w14:textId="77777777" w:rsidR="00BB726F" w:rsidRDefault="00BB726F" w:rsidP="00BB726F">
      <w:r>
        <w:t xml:space="preserve">            {</w:t>
      </w:r>
    </w:p>
    <w:p w14:paraId="45000805" w14:textId="77777777" w:rsidR="00BB726F" w:rsidRDefault="00BB726F" w:rsidP="00BB726F">
      <w:r>
        <w:t xml:space="preserve">                // list of bits</w:t>
      </w:r>
    </w:p>
    <w:p w14:paraId="2D4086FA" w14:textId="77777777" w:rsidR="00BB726F" w:rsidRDefault="00BB726F" w:rsidP="00BB726F">
      <w:r>
        <w:t xml:space="preserve">                List&lt;bool&gt; </w:t>
      </w:r>
      <w:proofErr w:type="spellStart"/>
      <w:r>
        <w:t>bitList</w:t>
      </w:r>
      <w:proofErr w:type="spellEnd"/>
      <w:r>
        <w:t xml:space="preserve"> = new List&lt;bool</w:t>
      </w:r>
      <w:proofErr w:type="gramStart"/>
      <w:r>
        <w:t>&gt;(</w:t>
      </w:r>
      <w:proofErr w:type="gramEnd"/>
      <w:r>
        <w:t>);</w:t>
      </w:r>
    </w:p>
    <w:p w14:paraId="1F86F286" w14:textId="77777777" w:rsidR="00BB726F" w:rsidRDefault="00BB726F" w:rsidP="00BB726F"/>
    <w:p w14:paraId="1712C005" w14:textId="77777777" w:rsidR="00BB726F" w:rsidRDefault="00BB726F" w:rsidP="00BB726F">
      <w:r>
        <w:t xml:space="preserve">    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proofErr w:type="gramStart"/>
      <w:r>
        <w:t>test.Length</w:t>
      </w:r>
      <w:proofErr w:type="spellEnd"/>
      <w:proofErr w:type="gramEnd"/>
      <w:r>
        <w:t xml:space="preserve">; </w:t>
      </w:r>
      <w:proofErr w:type="spellStart"/>
      <w:r>
        <w:t>i</w:t>
      </w:r>
      <w:proofErr w:type="spellEnd"/>
      <w:r>
        <w:t>++) // for the length of the string</w:t>
      </w:r>
    </w:p>
    <w:p w14:paraId="455D4247" w14:textId="77777777" w:rsidR="00BB726F" w:rsidRDefault="00BB726F" w:rsidP="00BB726F">
      <w:r>
        <w:t xml:space="preserve">                {</w:t>
      </w:r>
    </w:p>
    <w:p w14:paraId="25C47C0E" w14:textId="77777777" w:rsidR="00BB726F" w:rsidRDefault="00BB726F" w:rsidP="00BB726F">
      <w:r>
        <w:t xml:space="preserve">                    // if in the dictionary</w:t>
      </w:r>
    </w:p>
    <w:p w14:paraId="7DD7EBE4" w14:textId="77777777" w:rsidR="00BB726F" w:rsidRDefault="00BB726F" w:rsidP="00BB726F">
      <w:r>
        <w:t xml:space="preserve">                    if (</w:t>
      </w:r>
      <w:proofErr w:type="spellStart"/>
      <w:r>
        <w:t>sixBitDictionary.TryGetValue</w:t>
      </w:r>
      <w:proofErr w:type="spellEnd"/>
      <w:r>
        <w:t>(test[</w:t>
      </w:r>
      <w:proofErr w:type="spellStart"/>
      <w:r>
        <w:t>i</w:t>
      </w:r>
      <w:proofErr w:type="spellEnd"/>
      <w:r>
        <w:t>], out int value))</w:t>
      </w:r>
    </w:p>
    <w:p w14:paraId="5F817C9E" w14:textId="77777777" w:rsidR="00BB726F" w:rsidRDefault="00BB726F" w:rsidP="00BB726F">
      <w:r>
        <w:t xml:space="preserve">                    {</w:t>
      </w:r>
    </w:p>
    <w:p w14:paraId="05969DBB" w14:textId="77777777" w:rsidR="00BB726F" w:rsidRDefault="00BB726F" w:rsidP="00BB726F">
      <w:r>
        <w:t xml:space="preserve">                        </w:t>
      </w:r>
      <w:proofErr w:type="spellStart"/>
      <w:r>
        <w:t>bitList</w:t>
      </w:r>
      <w:proofErr w:type="spellEnd"/>
      <w:r>
        <w:t xml:space="preserve"> = </w:t>
      </w:r>
      <w:proofErr w:type="spellStart"/>
      <w:r>
        <w:t>conversionTable</w:t>
      </w:r>
      <w:proofErr w:type="spellEnd"/>
      <w:r>
        <w:t>[</w:t>
      </w:r>
      <w:proofErr w:type="spellStart"/>
      <w:r>
        <w:t>sixBitDictionary</w:t>
      </w:r>
      <w:proofErr w:type="spellEnd"/>
      <w:r>
        <w:t>[test[</w:t>
      </w:r>
      <w:proofErr w:type="spellStart"/>
      <w:r>
        <w:t>i</w:t>
      </w:r>
      <w:proofErr w:type="spellEnd"/>
      <w:r>
        <w:t>]]];</w:t>
      </w:r>
    </w:p>
    <w:p w14:paraId="7E2DCAB9" w14:textId="77777777" w:rsidR="00BB726F" w:rsidRDefault="00BB726F" w:rsidP="00BB726F">
      <w:r>
        <w:t xml:space="preserve">                    }</w:t>
      </w:r>
    </w:p>
    <w:p w14:paraId="3DC71976" w14:textId="77777777" w:rsidR="00BB726F" w:rsidRDefault="00BB726F" w:rsidP="00BB726F">
      <w:r>
        <w:t xml:space="preserve">                    else</w:t>
      </w:r>
    </w:p>
    <w:p w14:paraId="1A28A042" w14:textId="77777777" w:rsidR="00BB726F" w:rsidRDefault="00BB726F" w:rsidP="00BB726F">
      <w:r>
        <w:t xml:space="preserve">                    {</w:t>
      </w:r>
    </w:p>
    <w:p w14:paraId="2398B608" w14:textId="77777777" w:rsidR="00BB726F" w:rsidRDefault="00BB726F" w:rsidP="00BB726F">
      <w:r>
        <w:t xml:space="preserve">                        //</w:t>
      </w:r>
      <w:proofErr w:type="spellStart"/>
      <w:r>
        <w:t>Console.WriteLine</w:t>
      </w:r>
      <w:proofErr w:type="spellEnd"/>
      <w:r>
        <w:t>("This character was not in the dictionary: " + test[</w:t>
      </w:r>
      <w:proofErr w:type="spellStart"/>
      <w:r>
        <w:t>i</w:t>
      </w:r>
      <w:proofErr w:type="spellEnd"/>
      <w:r>
        <w:t>]);</w:t>
      </w:r>
    </w:p>
    <w:p w14:paraId="348C1145" w14:textId="77777777" w:rsidR="00BB726F" w:rsidRDefault="00BB726F" w:rsidP="00BB726F">
      <w:r>
        <w:t xml:space="preserve">                        </w:t>
      </w:r>
      <w:proofErr w:type="spellStart"/>
      <w:r>
        <w:t>bitList</w:t>
      </w:r>
      <w:proofErr w:type="spellEnd"/>
      <w:r>
        <w:t xml:space="preserve"> = </w:t>
      </w:r>
      <w:proofErr w:type="spellStart"/>
      <w:proofErr w:type="gramStart"/>
      <w:r>
        <w:t>conversionTable</w:t>
      </w:r>
      <w:proofErr w:type="spellEnd"/>
      <w:r>
        <w:t>[</w:t>
      </w:r>
      <w:proofErr w:type="gramEnd"/>
      <w:r>
        <w:t>63];</w:t>
      </w:r>
    </w:p>
    <w:p w14:paraId="7C7F5F07" w14:textId="77777777" w:rsidR="00BB726F" w:rsidRDefault="00BB726F" w:rsidP="00BB726F">
      <w:r>
        <w:t xml:space="preserve">                        </w:t>
      </w:r>
      <w:proofErr w:type="spellStart"/>
      <w:r>
        <w:t>unlistedChar.Add</w:t>
      </w:r>
      <w:proofErr w:type="spellEnd"/>
      <w:r>
        <w:t>(test[</w:t>
      </w:r>
      <w:proofErr w:type="spellStart"/>
      <w:r>
        <w:t>i</w:t>
      </w:r>
      <w:proofErr w:type="spellEnd"/>
      <w:r>
        <w:t>]);</w:t>
      </w:r>
    </w:p>
    <w:p w14:paraId="3D6D7D04" w14:textId="77777777" w:rsidR="00BB726F" w:rsidRDefault="00BB726F" w:rsidP="00BB726F">
      <w:r>
        <w:t xml:space="preserve">                    }          </w:t>
      </w:r>
    </w:p>
    <w:p w14:paraId="2C61C477" w14:textId="77777777" w:rsidR="00BB726F" w:rsidRDefault="00BB726F" w:rsidP="00BB726F"/>
    <w:p w14:paraId="3DBAE40B" w14:textId="77777777" w:rsidR="00BB726F" w:rsidRDefault="00BB726F" w:rsidP="00BB726F">
      <w:r>
        <w:t xml:space="preserve">                    for (int j = 0; j &lt; </w:t>
      </w:r>
      <w:proofErr w:type="spellStart"/>
      <w:r>
        <w:t>bitList.Count</w:t>
      </w:r>
      <w:proofErr w:type="spellEnd"/>
      <w:r>
        <w:t xml:space="preserve">(); </w:t>
      </w:r>
      <w:proofErr w:type="spellStart"/>
      <w:r>
        <w:t>j++</w:t>
      </w:r>
      <w:proofErr w:type="spellEnd"/>
      <w:r>
        <w:t>)</w:t>
      </w:r>
    </w:p>
    <w:p w14:paraId="45CB5988" w14:textId="77777777" w:rsidR="00BB726F" w:rsidRDefault="00BB726F" w:rsidP="00BB726F">
      <w:r>
        <w:t xml:space="preserve">                    {</w:t>
      </w:r>
    </w:p>
    <w:p w14:paraId="25368096" w14:textId="77777777" w:rsidR="00BB726F" w:rsidRDefault="00BB726F" w:rsidP="00BB726F">
      <w:r>
        <w:t xml:space="preserve">                        </w:t>
      </w:r>
      <w:proofErr w:type="spellStart"/>
      <w:proofErr w:type="gramStart"/>
      <w:r>
        <w:t>total.Add</w:t>
      </w:r>
      <w:proofErr w:type="spellEnd"/>
      <w:proofErr w:type="gramEnd"/>
      <w:r>
        <w:t>(</w:t>
      </w:r>
      <w:proofErr w:type="spellStart"/>
      <w:r>
        <w:t>bitList</w:t>
      </w:r>
      <w:proofErr w:type="spellEnd"/>
      <w:r>
        <w:t>[j]);</w:t>
      </w:r>
    </w:p>
    <w:p w14:paraId="36EFCD97" w14:textId="77777777" w:rsidR="00BB726F" w:rsidRDefault="00BB726F" w:rsidP="00BB726F">
      <w:r>
        <w:t xml:space="preserve">                    }</w:t>
      </w:r>
    </w:p>
    <w:p w14:paraId="28AEDE31" w14:textId="77777777" w:rsidR="00BB726F" w:rsidRDefault="00BB726F" w:rsidP="00BB726F">
      <w:r>
        <w:t xml:space="preserve">                }</w:t>
      </w:r>
    </w:p>
    <w:p w14:paraId="578ECA74" w14:textId="77777777" w:rsidR="00BB726F" w:rsidRDefault="00BB726F" w:rsidP="00BB726F">
      <w:r>
        <w:t xml:space="preserve">            }</w:t>
      </w:r>
    </w:p>
    <w:p w14:paraId="1BF99704" w14:textId="77777777" w:rsidR="00BB726F" w:rsidRDefault="00BB726F" w:rsidP="00BB726F"/>
    <w:p w14:paraId="512323E2" w14:textId="77777777" w:rsidR="00BB726F" w:rsidRDefault="00BB726F" w:rsidP="00BB726F">
      <w:r>
        <w:t xml:space="preserve">            // take the total list and now convert it to writable bytes (convert 6bit to 8 bit)</w:t>
      </w:r>
    </w:p>
    <w:p w14:paraId="4C246E1E" w14:textId="77777777" w:rsidR="00BB726F" w:rsidRDefault="00BB726F" w:rsidP="00BB726F">
      <w:r>
        <w:t xml:space="preserve">            int </w:t>
      </w:r>
      <w:proofErr w:type="spellStart"/>
      <w:r>
        <w:t>byteSizeCorrection</w:t>
      </w:r>
      <w:proofErr w:type="spellEnd"/>
      <w:r>
        <w:t xml:space="preserve"> = 0;</w:t>
      </w:r>
    </w:p>
    <w:p w14:paraId="2CA146A6" w14:textId="77777777" w:rsidR="00BB726F" w:rsidRDefault="00BB726F" w:rsidP="00BB726F">
      <w:r>
        <w:t xml:space="preserve">            if (</w:t>
      </w:r>
      <w:proofErr w:type="spellStart"/>
      <w:proofErr w:type="gramStart"/>
      <w:r>
        <w:t>total.Count</w:t>
      </w:r>
      <w:proofErr w:type="spellEnd"/>
      <w:proofErr w:type="gramEnd"/>
      <w:r>
        <w:t>() % 8 &gt; 0)</w:t>
      </w:r>
    </w:p>
    <w:p w14:paraId="4220084D" w14:textId="77777777" w:rsidR="00BB726F" w:rsidRDefault="00BB726F" w:rsidP="00BB726F">
      <w:r>
        <w:t xml:space="preserve">            {</w:t>
      </w:r>
    </w:p>
    <w:p w14:paraId="61EB3C13" w14:textId="77777777" w:rsidR="00BB726F" w:rsidRDefault="00BB726F" w:rsidP="00BB726F">
      <w:r>
        <w:t xml:space="preserve">                </w:t>
      </w:r>
      <w:proofErr w:type="spellStart"/>
      <w:r>
        <w:t>byteSizeCorrection</w:t>
      </w:r>
      <w:proofErr w:type="spellEnd"/>
      <w:r>
        <w:t xml:space="preserve"> = 8 - (</w:t>
      </w:r>
      <w:proofErr w:type="spellStart"/>
      <w:proofErr w:type="gramStart"/>
      <w:r>
        <w:t>total.Count</w:t>
      </w:r>
      <w:proofErr w:type="spellEnd"/>
      <w:proofErr w:type="gramEnd"/>
      <w:r>
        <w:t>() % 8);</w:t>
      </w:r>
    </w:p>
    <w:p w14:paraId="186C9765" w14:textId="77777777" w:rsidR="00BB726F" w:rsidRDefault="00BB726F" w:rsidP="00BB726F"/>
    <w:p w14:paraId="18F8C626" w14:textId="77777777" w:rsidR="00BB726F" w:rsidRDefault="00BB726F" w:rsidP="00BB726F">
      <w:r>
        <w:t xml:space="preserve">                // add the remaining </w:t>
      </w:r>
      <w:proofErr w:type="spellStart"/>
      <w:r>
        <w:t>true's</w:t>
      </w:r>
      <w:proofErr w:type="spellEnd"/>
      <w:r>
        <w:t xml:space="preserve"> at the end of the list</w:t>
      </w:r>
    </w:p>
    <w:p w14:paraId="1AD66C16" w14:textId="77777777" w:rsidR="00BB726F" w:rsidRDefault="00BB726F" w:rsidP="00BB726F">
      <w:r>
        <w:t xml:space="preserve">                // this represents the junk character 63 of the dictionary</w:t>
      </w:r>
    </w:p>
    <w:p w14:paraId="2EFD3806" w14:textId="77777777" w:rsidR="00BB726F" w:rsidRDefault="00BB726F" w:rsidP="00BB726F">
      <w:r>
        <w:t xml:space="preserve">    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byteSizeCorrection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35B0237" w14:textId="77777777" w:rsidR="00BB726F" w:rsidRDefault="00BB726F" w:rsidP="00BB726F">
      <w:r>
        <w:t xml:space="preserve">                {</w:t>
      </w:r>
    </w:p>
    <w:p w14:paraId="1570CF20" w14:textId="77777777" w:rsidR="00BB726F" w:rsidRDefault="00BB726F" w:rsidP="00BB726F">
      <w:r>
        <w:t xml:space="preserve">                    </w:t>
      </w:r>
      <w:proofErr w:type="spellStart"/>
      <w:proofErr w:type="gramStart"/>
      <w:r>
        <w:t>total.Add</w:t>
      </w:r>
      <w:proofErr w:type="spellEnd"/>
      <w:proofErr w:type="gramEnd"/>
      <w:r>
        <w:t>(true);</w:t>
      </w:r>
    </w:p>
    <w:p w14:paraId="23C6BB9E" w14:textId="77777777" w:rsidR="00BB726F" w:rsidRDefault="00BB726F" w:rsidP="00BB726F">
      <w:r>
        <w:t xml:space="preserve">                }</w:t>
      </w:r>
    </w:p>
    <w:p w14:paraId="1A1870B2" w14:textId="77777777" w:rsidR="00BB726F" w:rsidRDefault="00BB726F" w:rsidP="00BB726F">
      <w:r>
        <w:t xml:space="preserve">            }</w:t>
      </w:r>
    </w:p>
    <w:p w14:paraId="36A81D67" w14:textId="77777777" w:rsidR="00BB726F" w:rsidRDefault="00BB726F" w:rsidP="00BB726F"/>
    <w:p w14:paraId="6A7CCFDB" w14:textId="77777777" w:rsidR="00BB726F" w:rsidRDefault="00BB726F" w:rsidP="00BB726F">
      <w:r>
        <w:t xml:space="preserve">            // take the </w:t>
      </w:r>
      <w:proofErr w:type="spellStart"/>
      <w:r>
        <w:t>boolean</w:t>
      </w:r>
      <w:proofErr w:type="spellEnd"/>
      <w:r>
        <w:t xml:space="preserve"> list and convert it to a </w:t>
      </w:r>
      <w:proofErr w:type="gramStart"/>
      <w:r>
        <w:t>byte[</w:t>
      </w:r>
      <w:proofErr w:type="gramEnd"/>
      <w:r>
        <w:t>]</w:t>
      </w:r>
    </w:p>
    <w:p w14:paraId="513F03C9" w14:textId="77777777" w:rsidR="00BB726F" w:rsidRDefault="00BB726F" w:rsidP="00BB726F">
      <w:r>
        <w:t xml:space="preserve">            </w:t>
      </w:r>
      <w:proofErr w:type="gramStart"/>
      <w:r>
        <w:t>byte[</w:t>
      </w:r>
      <w:proofErr w:type="gramEnd"/>
      <w:r>
        <w:t xml:space="preserve">] </w:t>
      </w:r>
      <w:proofErr w:type="spellStart"/>
      <w:r>
        <w:t>writableBytes</w:t>
      </w:r>
      <w:proofErr w:type="spellEnd"/>
      <w:r>
        <w:t xml:space="preserve"> = new byte[(int)</w:t>
      </w:r>
      <w:proofErr w:type="spellStart"/>
      <w:r>
        <w:t>MathF.Ceiling</w:t>
      </w:r>
      <w:proofErr w:type="spellEnd"/>
      <w:r>
        <w:t>(</w:t>
      </w:r>
      <w:proofErr w:type="spellStart"/>
      <w:r>
        <w:t>total.Count</w:t>
      </w:r>
      <w:proofErr w:type="spellEnd"/>
      <w:r>
        <w:t>() / 8)];</w:t>
      </w:r>
    </w:p>
    <w:p w14:paraId="79812031" w14:textId="77777777" w:rsidR="00BB726F" w:rsidRDefault="00BB726F" w:rsidP="00BB726F"/>
    <w:p w14:paraId="69BCE066" w14:textId="77777777" w:rsidR="00BB726F" w:rsidRDefault="00BB726F" w:rsidP="00BB726F">
      <w:r>
        <w:t xml:space="preserve">            </w:t>
      </w:r>
      <w:proofErr w:type="spellStart"/>
      <w:r>
        <w:t>BitArray</w:t>
      </w:r>
      <w:proofErr w:type="spellEnd"/>
      <w:r>
        <w:t xml:space="preserve"> </w:t>
      </w:r>
      <w:proofErr w:type="spellStart"/>
      <w:r>
        <w:t>bitArray</w:t>
      </w:r>
      <w:proofErr w:type="spellEnd"/>
      <w:r>
        <w:t xml:space="preserve"> = new </w:t>
      </w:r>
      <w:proofErr w:type="spellStart"/>
      <w:r>
        <w:t>BitArray</w:t>
      </w:r>
      <w:proofErr w:type="spellEnd"/>
      <w:r>
        <w:t>(</w:t>
      </w:r>
      <w:proofErr w:type="spellStart"/>
      <w:proofErr w:type="gramStart"/>
      <w:r>
        <w:t>total.Count</w:t>
      </w:r>
      <w:proofErr w:type="spellEnd"/>
      <w:proofErr w:type="gramEnd"/>
      <w:r>
        <w:t>());</w:t>
      </w:r>
    </w:p>
    <w:p w14:paraId="0DF998C7" w14:textId="77777777" w:rsidR="00BB726F" w:rsidRDefault="00BB726F" w:rsidP="00BB726F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proofErr w:type="gramStart"/>
      <w:r>
        <w:t>total.Count</w:t>
      </w:r>
      <w:proofErr w:type="spellEnd"/>
      <w:proofErr w:type="gramEnd"/>
      <w:r>
        <w:t xml:space="preserve">(); </w:t>
      </w:r>
      <w:proofErr w:type="spellStart"/>
      <w:r>
        <w:t>i</w:t>
      </w:r>
      <w:proofErr w:type="spellEnd"/>
      <w:r>
        <w:t>++)</w:t>
      </w:r>
    </w:p>
    <w:p w14:paraId="3B66B71A" w14:textId="77777777" w:rsidR="00BB726F" w:rsidRDefault="00BB726F" w:rsidP="00BB726F">
      <w:r>
        <w:t xml:space="preserve">            {</w:t>
      </w:r>
    </w:p>
    <w:p w14:paraId="6E8B2BBF" w14:textId="77777777" w:rsidR="00BB726F" w:rsidRDefault="00BB726F" w:rsidP="00BB726F">
      <w:r>
        <w:t xml:space="preserve">                </w:t>
      </w:r>
      <w:proofErr w:type="spellStart"/>
      <w:r>
        <w:t>bitArray.Set</w:t>
      </w:r>
      <w:proofErr w:type="spellEnd"/>
      <w:r>
        <w:t>(</w:t>
      </w:r>
      <w:proofErr w:type="spellStart"/>
      <w:r>
        <w:t>i</w:t>
      </w:r>
      <w:proofErr w:type="spellEnd"/>
      <w:r>
        <w:t>, total[</w:t>
      </w:r>
      <w:proofErr w:type="spellStart"/>
      <w:r>
        <w:t>i</w:t>
      </w:r>
      <w:proofErr w:type="spellEnd"/>
      <w:r>
        <w:t>]);</w:t>
      </w:r>
    </w:p>
    <w:p w14:paraId="6C1A2D47" w14:textId="77777777" w:rsidR="00BB726F" w:rsidRDefault="00BB726F" w:rsidP="00BB726F">
      <w:r>
        <w:t xml:space="preserve">            }</w:t>
      </w:r>
    </w:p>
    <w:p w14:paraId="4347F667" w14:textId="77777777" w:rsidR="00BB726F" w:rsidRDefault="00BB726F" w:rsidP="00BB726F"/>
    <w:p w14:paraId="3AC49FC4" w14:textId="77777777" w:rsidR="00BB726F" w:rsidRDefault="00BB726F" w:rsidP="00BB726F">
      <w:r>
        <w:t xml:space="preserve">            </w:t>
      </w:r>
      <w:proofErr w:type="spellStart"/>
      <w:r>
        <w:t>writableBytes</w:t>
      </w:r>
      <w:proofErr w:type="spellEnd"/>
      <w:r>
        <w:t xml:space="preserve"> = </w:t>
      </w:r>
      <w:proofErr w:type="spellStart"/>
      <w:r>
        <w:t>ToByteArray</w:t>
      </w:r>
      <w:proofErr w:type="spellEnd"/>
      <w:r>
        <w:t>(</w:t>
      </w:r>
      <w:proofErr w:type="spellStart"/>
      <w:r>
        <w:t>bitArray</w:t>
      </w:r>
      <w:proofErr w:type="spellEnd"/>
      <w:r>
        <w:t>);</w:t>
      </w:r>
    </w:p>
    <w:p w14:paraId="2431ED95" w14:textId="77777777" w:rsidR="00BB726F" w:rsidRDefault="00BB726F" w:rsidP="00BB726F"/>
    <w:p w14:paraId="2A743CA1" w14:textId="77777777" w:rsidR="00BB726F" w:rsidRDefault="00BB726F" w:rsidP="00BB726F">
      <w:r>
        <w:t xml:space="preserve">            // write out the byte array to a file</w:t>
      </w:r>
    </w:p>
    <w:p w14:paraId="4846BB9D" w14:textId="77777777" w:rsidR="00BB726F" w:rsidRDefault="00BB726F" w:rsidP="00BB726F">
      <w:r>
        <w:t xml:space="preserve">            </w:t>
      </w:r>
      <w:proofErr w:type="spellStart"/>
      <w:r>
        <w:t>File.WriteAllBytes</w:t>
      </w:r>
      <w:proofErr w:type="spellEnd"/>
      <w:r>
        <w:t xml:space="preserve">("a", </w:t>
      </w:r>
      <w:proofErr w:type="spellStart"/>
      <w:r>
        <w:t>writableBytes</w:t>
      </w:r>
      <w:proofErr w:type="spellEnd"/>
      <w:r>
        <w:t>);</w:t>
      </w:r>
    </w:p>
    <w:p w14:paraId="5C9848AE" w14:textId="77777777" w:rsidR="00BB726F" w:rsidRDefault="00BB726F" w:rsidP="00BB726F">
      <w:r>
        <w:t xml:space="preserve">            // store unlisted characters in a </w:t>
      </w:r>
      <w:proofErr w:type="spellStart"/>
      <w:r>
        <w:t>seperate</w:t>
      </w:r>
      <w:proofErr w:type="spellEnd"/>
      <w:r>
        <w:t xml:space="preserve"> file (WIP)</w:t>
      </w:r>
    </w:p>
    <w:p w14:paraId="59292276" w14:textId="77777777" w:rsidR="00BB726F" w:rsidRDefault="00BB726F" w:rsidP="00BB726F">
      <w:r>
        <w:t xml:space="preserve">            using (</w:t>
      </w:r>
      <w:proofErr w:type="spellStart"/>
      <w:r>
        <w:t>StreamWriter</w:t>
      </w:r>
      <w:proofErr w:type="spellEnd"/>
      <w:r>
        <w:t xml:space="preserve"> w = </w:t>
      </w:r>
      <w:proofErr w:type="spellStart"/>
      <w:r>
        <w:t>File.CreateText</w:t>
      </w:r>
      <w:proofErr w:type="spellEnd"/>
      <w:r>
        <w:t>("b"))</w:t>
      </w:r>
    </w:p>
    <w:p w14:paraId="1A1BEE3F" w14:textId="77777777" w:rsidR="00BB726F" w:rsidRDefault="00BB726F" w:rsidP="00BB726F">
      <w:r>
        <w:t xml:space="preserve">            {</w:t>
      </w:r>
    </w:p>
    <w:p w14:paraId="3C8FB783" w14:textId="77777777" w:rsidR="00BB726F" w:rsidRDefault="00BB726F" w:rsidP="00BB726F">
      <w:r>
        <w:t xml:space="preserve">        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unlistedChar.Count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</w:t>
      </w:r>
    </w:p>
    <w:p w14:paraId="707FE126" w14:textId="77777777" w:rsidR="00BB726F" w:rsidRDefault="00BB726F" w:rsidP="00BB726F">
      <w:r>
        <w:t xml:space="preserve">                {</w:t>
      </w:r>
    </w:p>
    <w:p w14:paraId="74ED505C" w14:textId="77777777" w:rsidR="00BB726F" w:rsidRDefault="00BB726F" w:rsidP="00BB726F">
      <w:r>
        <w:t xml:space="preserve">                    </w:t>
      </w:r>
      <w:proofErr w:type="spellStart"/>
      <w:proofErr w:type="gramStart"/>
      <w:r>
        <w:t>w.Write</w:t>
      </w:r>
      <w:proofErr w:type="spellEnd"/>
      <w:proofErr w:type="gramEnd"/>
      <w:r>
        <w:t>(</w:t>
      </w:r>
      <w:proofErr w:type="spellStart"/>
      <w:r>
        <w:t>unlistedCha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4F30C671" w14:textId="77777777" w:rsidR="00BB726F" w:rsidRDefault="00BB726F" w:rsidP="00BB726F">
      <w:r>
        <w:t xml:space="preserve">                }</w:t>
      </w:r>
    </w:p>
    <w:p w14:paraId="1D39C1FB" w14:textId="77777777" w:rsidR="00BB726F" w:rsidRDefault="00BB726F" w:rsidP="00BB726F">
      <w:r>
        <w:t xml:space="preserve">            }</w:t>
      </w:r>
    </w:p>
    <w:p w14:paraId="4BD3875C" w14:textId="77777777" w:rsidR="00BB726F" w:rsidRDefault="00BB726F" w:rsidP="00BB726F"/>
    <w:p w14:paraId="0CFCB1B6" w14:textId="77777777" w:rsidR="00BB726F" w:rsidRDefault="00BB726F" w:rsidP="00BB726F">
      <w:r>
        <w:t xml:space="preserve">            // ===========================================================</w:t>
      </w:r>
    </w:p>
    <w:p w14:paraId="553A4C10" w14:textId="77777777" w:rsidR="00BB726F" w:rsidRDefault="00BB726F" w:rsidP="00BB726F">
      <w:r>
        <w:t xml:space="preserve">            // Decompress the data</w:t>
      </w:r>
    </w:p>
    <w:p w14:paraId="3884DD73" w14:textId="77777777" w:rsidR="00BB726F" w:rsidRDefault="00BB726F" w:rsidP="00BB726F">
      <w:r>
        <w:t xml:space="preserve">            </w:t>
      </w:r>
    </w:p>
    <w:p w14:paraId="5C30643C" w14:textId="77777777" w:rsidR="00BB726F" w:rsidRDefault="00BB726F" w:rsidP="00BB726F">
      <w:r>
        <w:t xml:space="preserve">            string </w:t>
      </w:r>
      <w:proofErr w:type="spellStart"/>
      <w:r>
        <w:t>uncompressedCharacters</w:t>
      </w:r>
      <w:proofErr w:type="spellEnd"/>
      <w:r>
        <w:t xml:space="preserve"> = </w:t>
      </w:r>
      <w:proofErr w:type="spellStart"/>
      <w:proofErr w:type="gramStart"/>
      <w:r>
        <w:t>System.IO.File.ReadAllText</w:t>
      </w:r>
      <w:proofErr w:type="spellEnd"/>
      <w:proofErr w:type="gramEnd"/>
      <w:r>
        <w:t>("b");</w:t>
      </w:r>
    </w:p>
    <w:p w14:paraId="47823B5F" w14:textId="77777777" w:rsidR="00BB726F" w:rsidRDefault="00BB726F" w:rsidP="00BB726F">
      <w:r>
        <w:t xml:space="preserve">            int </w:t>
      </w:r>
      <w:proofErr w:type="spellStart"/>
      <w:r>
        <w:t>numberOfUncompressedChars</w:t>
      </w:r>
      <w:proofErr w:type="spellEnd"/>
      <w:r>
        <w:t xml:space="preserve"> = </w:t>
      </w:r>
      <w:proofErr w:type="spellStart"/>
      <w:r>
        <w:t>uncompressedCharacters.Length</w:t>
      </w:r>
      <w:proofErr w:type="spellEnd"/>
      <w:r>
        <w:t>;</w:t>
      </w:r>
    </w:p>
    <w:p w14:paraId="6A2C82BA" w14:textId="77777777" w:rsidR="00BB726F" w:rsidRDefault="00BB726F" w:rsidP="00BB726F">
      <w:r>
        <w:t xml:space="preserve">            int counter = 0;</w:t>
      </w:r>
    </w:p>
    <w:p w14:paraId="48A003E5" w14:textId="77777777" w:rsidR="00BB726F" w:rsidRDefault="00BB726F" w:rsidP="00BB726F"/>
    <w:p w14:paraId="3DC2385D" w14:textId="77777777" w:rsidR="00BB726F" w:rsidRDefault="00BB726F" w:rsidP="00BB726F">
      <w:r>
        <w:t xml:space="preserve">            List&lt;byte&gt; </w:t>
      </w:r>
      <w:proofErr w:type="spellStart"/>
      <w:r>
        <w:t>readBytes</w:t>
      </w:r>
      <w:proofErr w:type="spellEnd"/>
      <w:r>
        <w:t xml:space="preserve"> = new List&lt;byte</w:t>
      </w:r>
      <w:proofErr w:type="gramStart"/>
      <w:r>
        <w:t>&gt;(</w:t>
      </w:r>
      <w:proofErr w:type="gramEnd"/>
      <w:r>
        <w:t>);</w:t>
      </w:r>
    </w:p>
    <w:p w14:paraId="5EF92F42" w14:textId="77777777" w:rsidR="00BB726F" w:rsidRDefault="00BB726F" w:rsidP="00BB726F"/>
    <w:p w14:paraId="1896F143" w14:textId="77777777" w:rsidR="00BB726F" w:rsidRDefault="00BB726F" w:rsidP="00BB726F">
      <w:r>
        <w:t xml:space="preserve">            using (</w:t>
      </w:r>
      <w:proofErr w:type="spellStart"/>
      <w:r>
        <w:t>BinaryReader</w:t>
      </w:r>
      <w:proofErr w:type="spellEnd"/>
      <w:r>
        <w:t xml:space="preserve"> reader = new </w:t>
      </w:r>
      <w:proofErr w:type="spellStart"/>
      <w:proofErr w:type="gramStart"/>
      <w:r>
        <w:t>BinaryReader</w:t>
      </w:r>
      <w:proofErr w:type="spellEnd"/>
      <w:r>
        <w:t>(</w:t>
      </w:r>
      <w:proofErr w:type="spellStart"/>
      <w:proofErr w:type="gramEnd"/>
      <w:r>
        <w:t>File.Open</w:t>
      </w:r>
      <w:proofErr w:type="spellEnd"/>
      <w:r>
        <w:t xml:space="preserve">("a", </w:t>
      </w:r>
      <w:proofErr w:type="spellStart"/>
      <w:r>
        <w:t>FileMode.Open</w:t>
      </w:r>
      <w:proofErr w:type="spellEnd"/>
      <w:r>
        <w:t>)))</w:t>
      </w:r>
    </w:p>
    <w:p w14:paraId="71B25B99" w14:textId="77777777" w:rsidR="00BB726F" w:rsidRDefault="00BB726F" w:rsidP="00BB726F">
      <w:r>
        <w:t xml:space="preserve">            {</w:t>
      </w:r>
    </w:p>
    <w:p w14:paraId="6270E8A0" w14:textId="77777777" w:rsidR="00BB726F" w:rsidRDefault="00BB726F" w:rsidP="00BB726F">
      <w:r>
        <w:t xml:space="preserve">                while (</w:t>
      </w:r>
      <w:proofErr w:type="spellStart"/>
      <w:proofErr w:type="gramStart"/>
      <w:r>
        <w:t>reader.BaseStream.Position</w:t>
      </w:r>
      <w:proofErr w:type="spellEnd"/>
      <w:proofErr w:type="gramEnd"/>
      <w:r>
        <w:t xml:space="preserve"> != </w:t>
      </w:r>
      <w:proofErr w:type="spellStart"/>
      <w:r>
        <w:t>reader.BaseStream.Length</w:t>
      </w:r>
      <w:proofErr w:type="spellEnd"/>
      <w:r>
        <w:t>)</w:t>
      </w:r>
    </w:p>
    <w:p w14:paraId="20993FA2" w14:textId="77777777" w:rsidR="00BB726F" w:rsidRDefault="00BB726F" w:rsidP="00BB726F">
      <w:r>
        <w:t xml:space="preserve">                {</w:t>
      </w:r>
    </w:p>
    <w:p w14:paraId="322AE6D8" w14:textId="77777777" w:rsidR="00BB726F" w:rsidRDefault="00BB726F" w:rsidP="00BB726F">
      <w:r>
        <w:t xml:space="preserve">                    </w:t>
      </w:r>
      <w:proofErr w:type="spellStart"/>
      <w:r>
        <w:t>readBytes.Add</w:t>
      </w:r>
      <w:proofErr w:type="spellEnd"/>
      <w:r>
        <w:t>(</w:t>
      </w:r>
      <w:proofErr w:type="spellStart"/>
      <w:r>
        <w:t>ReverseByte</w:t>
      </w:r>
      <w:proofErr w:type="spellEnd"/>
      <w:r>
        <w:t>(</w:t>
      </w:r>
      <w:proofErr w:type="spellStart"/>
      <w:proofErr w:type="gramStart"/>
      <w:r>
        <w:t>reader.ReadByte</w:t>
      </w:r>
      <w:proofErr w:type="spellEnd"/>
      <w:proofErr w:type="gramEnd"/>
      <w:r>
        <w:t>()));</w:t>
      </w:r>
    </w:p>
    <w:p w14:paraId="32E6C0C4" w14:textId="77777777" w:rsidR="00BB726F" w:rsidRDefault="00BB726F" w:rsidP="00BB726F">
      <w:r>
        <w:t xml:space="preserve">                }</w:t>
      </w:r>
    </w:p>
    <w:p w14:paraId="597DDFF1" w14:textId="77777777" w:rsidR="00BB726F" w:rsidRDefault="00BB726F" w:rsidP="00BB726F">
      <w:r>
        <w:t xml:space="preserve">            }</w:t>
      </w:r>
    </w:p>
    <w:p w14:paraId="4D04F7FE" w14:textId="77777777" w:rsidR="00BB726F" w:rsidRDefault="00BB726F" w:rsidP="00BB726F"/>
    <w:p w14:paraId="52AAA423" w14:textId="77777777" w:rsidR="00BB726F" w:rsidRDefault="00BB726F" w:rsidP="00BB726F">
      <w:r>
        <w:t xml:space="preserve">            List&lt;bool&gt; </w:t>
      </w:r>
      <w:proofErr w:type="spellStart"/>
      <w:r>
        <w:t>boolList</w:t>
      </w:r>
      <w:proofErr w:type="spellEnd"/>
      <w:r>
        <w:t xml:space="preserve"> = new List&lt;bool</w:t>
      </w:r>
      <w:proofErr w:type="gramStart"/>
      <w:r>
        <w:t>&gt;(</w:t>
      </w:r>
      <w:proofErr w:type="gramEnd"/>
      <w:r>
        <w:t>);</w:t>
      </w:r>
    </w:p>
    <w:p w14:paraId="7767BCE3" w14:textId="77777777" w:rsidR="00BB726F" w:rsidRDefault="00BB726F" w:rsidP="00BB726F"/>
    <w:p w14:paraId="61C63910" w14:textId="77777777" w:rsidR="00BB726F" w:rsidRDefault="00BB726F" w:rsidP="00BB726F">
      <w:r>
        <w:t xml:space="preserve">            // load all bits in order into one large bit array</w:t>
      </w:r>
    </w:p>
    <w:p w14:paraId="0C880A89" w14:textId="77777777" w:rsidR="00BB726F" w:rsidRDefault="00BB726F" w:rsidP="00BB726F"/>
    <w:p w14:paraId="5A08D693" w14:textId="77777777" w:rsidR="00BB726F" w:rsidRDefault="00BB726F" w:rsidP="00BB726F">
      <w:r>
        <w:t xml:space="preserve">            </w:t>
      </w:r>
      <w:proofErr w:type="spellStart"/>
      <w:r>
        <w:t>BitArray</w:t>
      </w:r>
      <w:proofErr w:type="spellEnd"/>
      <w:r>
        <w:t xml:space="preserve"> </w:t>
      </w:r>
      <w:proofErr w:type="spellStart"/>
      <w:r>
        <w:t>bitArr</w:t>
      </w:r>
      <w:proofErr w:type="spellEnd"/>
      <w:r>
        <w:t xml:space="preserve"> = new </w:t>
      </w:r>
      <w:proofErr w:type="spellStart"/>
      <w:proofErr w:type="gramStart"/>
      <w:r>
        <w:t>BitArray</w:t>
      </w:r>
      <w:proofErr w:type="spellEnd"/>
      <w:r>
        <w:t>(</w:t>
      </w:r>
      <w:proofErr w:type="spellStart"/>
      <w:proofErr w:type="gramEnd"/>
      <w:r>
        <w:t>readBytes.Count</w:t>
      </w:r>
      <w:proofErr w:type="spellEnd"/>
      <w:r>
        <w:t xml:space="preserve"> * 8);</w:t>
      </w:r>
    </w:p>
    <w:p w14:paraId="201CB712" w14:textId="77777777" w:rsidR="00BB726F" w:rsidRDefault="00BB726F" w:rsidP="00BB726F">
      <w:r>
        <w:t xml:space="preserve">    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eadBytes.Count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08A7F613" w14:textId="77777777" w:rsidR="00BB726F" w:rsidRDefault="00BB726F" w:rsidP="00BB726F">
      <w:r>
        <w:t xml:space="preserve">            {</w:t>
      </w:r>
    </w:p>
    <w:p w14:paraId="2E97E3C9" w14:textId="77777777" w:rsidR="00BB726F" w:rsidRDefault="00BB726F" w:rsidP="00BB726F">
      <w:r>
        <w:t xml:space="preserve">                for (int j = 0; j &lt; 8; </w:t>
      </w:r>
      <w:proofErr w:type="spellStart"/>
      <w:r>
        <w:t>j++</w:t>
      </w:r>
      <w:proofErr w:type="spellEnd"/>
      <w:r>
        <w:t>)</w:t>
      </w:r>
    </w:p>
    <w:p w14:paraId="140A684B" w14:textId="77777777" w:rsidR="00BB726F" w:rsidRDefault="00BB726F" w:rsidP="00BB726F">
      <w:r>
        <w:t xml:space="preserve">                {</w:t>
      </w:r>
    </w:p>
    <w:p w14:paraId="6E4FC9A7" w14:textId="77777777" w:rsidR="00BB726F" w:rsidRDefault="00BB726F" w:rsidP="00BB726F">
      <w:r>
        <w:t xml:space="preserve">                    </w:t>
      </w:r>
      <w:proofErr w:type="spellStart"/>
      <w:r>
        <w:t>bitArr.Set</w:t>
      </w:r>
      <w:proofErr w:type="spellEnd"/>
      <w:r>
        <w:t>((</w:t>
      </w:r>
      <w:proofErr w:type="spellStart"/>
      <w:r>
        <w:t>i</w:t>
      </w:r>
      <w:proofErr w:type="spellEnd"/>
      <w:r>
        <w:t xml:space="preserve"> * 8) + j, (</w:t>
      </w:r>
      <w:proofErr w:type="spellStart"/>
      <w:r>
        <w:t>readBytes</w:t>
      </w:r>
      <w:proofErr w:type="spellEnd"/>
      <w:r>
        <w:t>[</w:t>
      </w:r>
      <w:proofErr w:type="spellStart"/>
      <w:r>
        <w:t>i</w:t>
      </w:r>
      <w:proofErr w:type="spellEnd"/>
      <w:r>
        <w:t>] &amp; (1 &lt;&lt; j % 8)</w:t>
      </w:r>
      <w:proofErr w:type="gramStart"/>
      <w:r>
        <w:t>) !</w:t>
      </w:r>
      <w:proofErr w:type="gramEnd"/>
      <w:r>
        <w:t>= 0);</w:t>
      </w:r>
    </w:p>
    <w:p w14:paraId="05F805A8" w14:textId="77777777" w:rsidR="00BB726F" w:rsidRDefault="00BB726F" w:rsidP="00BB726F">
      <w:r>
        <w:t xml:space="preserve">                }</w:t>
      </w:r>
    </w:p>
    <w:p w14:paraId="16FDA66C" w14:textId="77777777" w:rsidR="00BB726F" w:rsidRDefault="00BB726F" w:rsidP="00BB726F">
      <w:r>
        <w:t xml:space="preserve">            }</w:t>
      </w:r>
    </w:p>
    <w:p w14:paraId="1BE62D0B" w14:textId="77777777" w:rsidR="00BB726F" w:rsidRDefault="00BB726F" w:rsidP="00BB726F"/>
    <w:p w14:paraId="685AAE20" w14:textId="77777777" w:rsidR="00BB726F" w:rsidRDefault="00BB726F" w:rsidP="00BB726F">
      <w:r>
        <w:t xml:space="preserve">            // chunk the bit array into 6bit increments to determine the stored character</w:t>
      </w:r>
    </w:p>
    <w:p w14:paraId="79D6E520" w14:textId="77777777" w:rsidR="00BB726F" w:rsidRDefault="00BB726F" w:rsidP="00BB726F">
      <w:r>
        <w:t xml:space="preserve">            List&lt;List&lt;bool&gt;&gt; </w:t>
      </w:r>
      <w:proofErr w:type="spellStart"/>
      <w:r>
        <w:t>decompressedSixBitList</w:t>
      </w:r>
      <w:proofErr w:type="spellEnd"/>
      <w:r>
        <w:t xml:space="preserve"> = new List&lt;List&lt;bool&gt;</w:t>
      </w:r>
      <w:proofErr w:type="gramStart"/>
      <w:r>
        <w:t>&gt;(</w:t>
      </w:r>
      <w:proofErr w:type="gramEnd"/>
      <w:r>
        <w:t>);</w:t>
      </w:r>
    </w:p>
    <w:p w14:paraId="44210538" w14:textId="77777777" w:rsidR="00BB726F" w:rsidRDefault="00BB726F" w:rsidP="00BB726F"/>
    <w:p w14:paraId="41D21447" w14:textId="77777777" w:rsidR="00BB726F" w:rsidRDefault="00BB726F" w:rsidP="00BB726F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(int</w:t>
      </w:r>
      <w:proofErr w:type="gramStart"/>
      <w:r>
        <w:t>)(</w:t>
      </w:r>
      <w:proofErr w:type="spellStart"/>
      <w:proofErr w:type="gramEnd"/>
      <w:r>
        <w:t>bitArr.Count</w:t>
      </w:r>
      <w:proofErr w:type="spellEnd"/>
      <w:r>
        <w:t xml:space="preserve"> / 6); </w:t>
      </w:r>
      <w:proofErr w:type="spellStart"/>
      <w:r>
        <w:t>i</w:t>
      </w:r>
      <w:proofErr w:type="spellEnd"/>
      <w:r>
        <w:t>++)</w:t>
      </w:r>
    </w:p>
    <w:p w14:paraId="3360C6F4" w14:textId="77777777" w:rsidR="00BB726F" w:rsidRDefault="00BB726F" w:rsidP="00BB726F">
      <w:r>
        <w:t xml:space="preserve">            {</w:t>
      </w:r>
    </w:p>
    <w:p w14:paraId="22BD4C58" w14:textId="77777777" w:rsidR="00BB726F" w:rsidRDefault="00BB726F" w:rsidP="00BB726F">
      <w:r>
        <w:t xml:space="preserve">                List&lt;bool&gt; </w:t>
      </w:r>
      <w:proofErr w:type="spellStart"/>
      <w:r>
        <w:t>sixBit</w:t>
      </w:r>
      <w:proofErr w:type="spellEnd"/>
      <w:r>
        <w:t xml:space="preserve"> = new List&lt;bool</w:t>
      </w:r>
      <w:proofErr w:type="gramStart"/>
      <w:r>
        <w:t>&gt;(</w:t>
      </w:r>
      <w:proofErr w:type="gramEnd"/>
      <w:r>
        <w:t>);</w:t>
      </w:r>
    </w:p>
    <w:p w14:paraId="53268D4E" w14:textId="77777777" w:rsidR="00BB726F" w:rsidRDefault="00BB726F" w:rsidP="00BB726F">
      <w:r>
        <w:t xml:space="preserve">                for (int j = 0; j &lt; 6; </w:t>
      </w:r>
      <w:proofErr w:type="spellStart"/>
      <w:r>
        <w:t>j++</w:t>
      </w:r>
      <w:proofErr w:type="spellEnd"/>
      <w:r>
        <w:t>)</w:t>
      </w:r>
    </w:p>
    <w:p w14:paraId="0907D22A" w14:textId="77777777" w:rsidR="00BB726F" w:rsidRDefault="00BB726F" w:rsidP="00BB726F">
      <w:r>
        <w:t xml:space="preserve">                {</w:t>
      </w:r>
    </w:p>
    <w:p w14:paraId="0C164D28" w14:textId="77777777" w:rsidR="00BB726F" w:rsidRDefault="00BB726F" w:rsidP="00BB726F">
      <w:r>
        <w:t xml:space="preserve">                    </w:t>
      </w:r>
      <w:proofErr w:type="spellStart"/>
      <w:r>
        <w:t>sixBit.Add</w:t>
      </w:r>
      <w:proofErr w:type="spellEnd"/>
      <w:r>
        <w:t>(</w:t>
      </w:r>
      <w:proofErr w:type="spellStart"/>
      <w:proofErr w:type="gramStart"/>
      <w:r>
        <w:t>bitArr</w:t>
      </w:r>
      <w:proofErr w:type="spellEnd"/>
      <w:r>
        <w:t>[</w:t>
      </w:r>
      <w:proofErr w:type="gramEnd"/>
      <w:r>
        <w:t>(</w:t>
      </w:r>
      <w:proofErr w:type="spellStart"/>
      <w:r>
        <w:t>i</w:t>
      </w:r>
      <w:proofErr w:type="spellEnd"/>
      <w:r>
        <w:t xml:space="preserve"> * 6) + j]);</w:t>
      </w:r>
    </w:p>
    <w:p w14:paraId="4E9ABE57" w14:textId="77777777" w:rsidR="00BB726F" w:rsidRDefault="00BB726F" w:rsidP="00BB726F">
      <w:r>
        <w:t xml:space="preserve">                }</w:t>
      </w:r>
    </w:p>
    <w:p w14:paraId="2184DC09" w14:textId="77777777" w:rsidR="00BB726F" w:rsidRDefault="00BB726F" w:rsidP="00BB726F">
      <w:r>
        <w:t xml:space="preserve">                </w:t>
      </w:r>
      <w:proofErr w:type="spellStart"/>
      <w:r>
        <w:t>decompressedSixBitList.Add</w:t>
      </w:r>
      <w:proofErr w:type="spellEnd"/>
      <w:r>
        <w:t>(</w:t>
      </w:r>
      <w:proofErr w:type="spellStart"/>
      <w:r>
        <w:t>sixBit</w:t>
      </w:r>
      <w:proofErr w:type="spellEnd"/>
      <w:r>
        <w:t>);</w:t>
      </w:r>
    </w:p>
    <w:p w14:paraId="00FA033D" w14:textId="77777777" w:rsidR="00BB726F" w:rsidRDefault="00BB726F" w:rsidP="00BB726F">
      <w:r>
        <w:t xml:space="preserve">            }</w:t>
      </w:r>
    </w:p>
    <w:p w14:paraId="125AF6F5" w14:textId="77777777" w:rsidR="00BB726F" w:rsidRDefault="00BB726F" w:rsidP="00BB726F"/>
    <w:p w14:paraId="46C0C688" w14:textId="77777777" w:rsidR="00BB726F" w:rsidRDefault="00BB726F" w:rsidP="00BB726F">
      <w:r>
        <w:t xml:space="preserve">            // check the dictionary in reverse order</w:t>
      </w:r>
    </w:p>
    <w:p w14:paraId="6C8D3738" w14:textId="77777777" w:rsidR="00BB726F" w:rsidRDefault="00BB726F" w:rsidP="00BB726F">
      <w:r>
        <w:t xml:space="preserve">            // pass this function a dictionary entry to look at</w:t>
      </w:r>
    </w:p>
    <w:p w14:paraId="008C3F68" w14:textId="77777777" w:rsidR="00BB726F" w:rsidRDefault="00BB726F" w:rsidP="00BB726F">
      <w:r>
        <w:t xml:space="preserve">            int </w:t>
      </w:r>
      <w:proofErr w:type="spellStart"/>
      <w:r>
        <w:t>dictionaryKey</w:t>
      </w:r>
      <w:proofErr w:type="spellEnd"/>
      <w:r>
        <w:t xml:space="preserve"> = 0;</w:t>
      </w:r>
    </w:p>
    <w:p w14:paraId="1F69272A" w14:textId="77777777" w:rsidR="00BB726F" w:rsidRDefault="00BB726F" w:rsidP="00BB726F">
      <w:r>
        <w:t xml:space="preserve">            var key = 'a';</w:t>
      </w:r>
    </w:p>
    <w:p w14:paraId="20103A72" w14:textId="77777777" w:rsidR="00BB726F" w:rsidRDefault="00BB726F" w:rsidP="00BB726F">
      <w:r>
        <w:t xml:space="preserve">            string </w:t>
      </w:r>
      <w:proofErr w:type="spellStart"/>
      <w:r>
        <w:t>decompressedMessage</w:t>
      </w:r>
      <w:proofErr w:type="spellEnd"/>
      <w:r>
        <w:t xml:space="preserve"> = "";</w:t>
      </w:r>
    </w:p>
    <w:p w14:paraId="299EF1A2" w14:textId="77777777" w:rsidR="00BB726F" w:rsidRDefault="00BB726F" w:rsidP="00BB726F">
      <w:r>
        <w:t xml:space="preserve">            </w:t>
      </w:r>
      <w:proofErr w:type="gramStart"/>
      <w:r>
        <w:t>for(</w:t>
      </w:r>
      <w:proofErr w:type="gramEnd"/>
      <w:r>
        <w:t xml:space="preserve">int j = 0; j &lt; </w:t>
      </w:r>
      <w:proofErr w:type="spellStart"/>
      <w:r>
        <w:t>decompressedSixBitList.Count</w:t>
      </w:r>
      <w:proofErr w:type="spellEnd"/>
      <w:r>
        <w:t xml:space="preserve">; </w:t>
      </w:r>
      <w:proofErr w:type="spellStart"/>
      <w:r>
        <w:t>j++</w:t>
      </w:r>
      <w:proofErr w:type="spellEnd"/>
      <w:r>
        <w:t>)</w:t>
      </w:r>
    </w:p>
    <w:p w14:paraId="51A89740" w14:textId="77777777" w:rsidR="00BB726F" w:rsidRDefault="00BB726F" w:rsidP="00BB726F">
      <w:r>
        <w:t xml:space="preserve">            {</w:t>
      </w:r>
    </w:p>
    <w:p w14:paraId="4BBF47B5" w14:textId="77777777" w:rsidR="00BB726F" w:rsidRDefault="00BB726F" w:rsidP="00BB726F">
      <w:r>
        <w:t xml:space="preserve">    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4; </w:t>
      </w:r>
      <w:proofErr w:type="spellStart"/>
      <w:r>
        <w:t>i</w:t>
      </w:r>
      <w:proofErr w:type="spellEnd"/>
      <w:r>
        <w:t>++)</w:t>
      </w:r>
    </w:p>
    <w:p w14:paraId="042EB7A2" w14:textId="77777777" w:rsidR="00BB726F" w:rsidRDefault="00BB726F" w:rsidP="00BB726F">
      <w:r>
        <w:t xml:space="preserve">                {</w:t>
      </w:r>
    </w:p>
    <w:p w14:paraId="0F478344" w14:textId="77777777" w:rsidR="00BB726F" w:rsidRDefault="00BB726F" w:rsidP="00BB726F">
      <w:r>
        <w:t xml:space="preserve">                    if (decompressedSixBitList[j</w:t>
      </w:r>
      <w:proofErr w:type="gramStart"/>
      <w:r>
        <w:t>].ToArray</w:t>
      </w:r>
      <w:proofErr w:type="gramEnd"/>
      <w:r>
        <w:t>().SequenceEqual(conversionTable[i].ToArray()))</w:t>
      </w:r>
    </w:p>
    <w:p w14:paraId="45839122" w14:textId="77777777" w:rsidR="00BB726F" w:rsidRDefault="00BB726F" w:rsidP="00BB726F">
      <w:r>
        <w:t xml:space="preserve">                    {</w:t>
      </w:r>
    </w:p>
    <w:p w14:paraId="63639F7D" w14:textId="77777777" w:rsidR="00BB726F" w:rsidRDefault="00BB726F" w:rsidP="00BB726F">
      <w:r>
        <w:t xml:space="preserve">                        </w:t>
      </w:r>
      <w:proofErr w:type="spellStart"/>
      <w:r>
        <w:t>dictionaryKey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7FEA6BF4" w14:textId="77777777" w:rsidR="00BB726F" w:rsidRDefault="00BB726F" w:rsidP="00BB726F">
      <w:r>
        <w:t xml:space="preserve">                        key = </w:t>
      </w:r>
      <w:proofErr w:type="spellStart"/>
      <w:r>
        <w:t>sixBitDictionary.FirstOrDefault</w:t>
      </w:r>
      <w:proofErr w:type="spellEnd"/>
      <w:r>
        <w:t xml:space="preserve">(x =&gt; </w:t>
      </w:r>
      <w:proofErr w:type="spellStart"/>
      <w:proofErr w:type="gramStart"/>
      <w:r>
        <w:t>x.Value</w:t>
      </w:r>
      <w:proofErr w:type="spellEnd"/>
      <w:proofErr w:type="gramEnd"/>
      <w:r>
        <w:t xml:space="preserve"> == </w:t>
      </w:r>
      <w:proofErr w:type="spellStart"/>
      <w:r>
        <w:t>dictionaryKey</w:t>
      </w:r>
      <w:proofErr w:type="spellEnd"/>
      <w:r>
        <w:t>).Key;</w:t>
      </w:r>
    </w:p>
    <w:p w14:paraId="5F3C5EE8" w14:textId="77777777" w:rsidR="00BB726F" w:rsidRDefault="00BB726F" w:rsidP="00BB726F"/>
    <w:p w14:paraId="2A11E072" w14:textId="77777777" w:rsidR="00BB726F" w:rsidRDefault="00BB726F" w:rsidP="00BB726F">
      <w:r>
        <w:t xml:space="preserve">                    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 xml:space="preserve"> != 63)</w:t>
      </w:r>
    </w:p>
    <w:p w14:paraId="0ADC3A0D" w14:textId="77777777" w:rsidR="00BB726F" w:rsidRDefault="00BB726F" w:rsidP="00BB726F">
      <w:r>
        <w:t xml:space="preserve">                        {</w:t>
      </w:r>
    </w:p>
    <w:p w14:paraId="3DABC6E3" w14:textId="77777777" w:rsidR="00BB726F" w:rsidRDefault="00BB726F" w:rsidP="00BB726F">
      <w:r>
        <w:t xml:space="preserve">                            </w:t>
      </w:r>
      <w:proofErr w:type="spellStart"/>
      <w:r>
        <w:t>decompressedMessage</w:t>
      </w:r>
      <w:proofErr w:type="spellEnd"/>
      <w:r>
        <w:t xml:space="preserve"> += key;</w:t>
      </w:r>
    </w:p>
    <w:p w14:paraId="01F9B4DB" w14:textId="77777777" w:rsidR="00BB726F" w:rsidRDefault="00BB726F" w:rsidP="00BB726F">
      <w:r>
        <w:t xml:space="preserve">                        }</w:t>
      </w:r>
    </w:p>
    <w:p w14:paraId="639BE67C" w14:textId="77777777" w:rsidR="00BB726F" w:rsidRDefault="00BB726F" w:rsidP="00BB726F">
      <w:r>
        <w:t xml:space="preserve">                        else</w:t>
      </w:r>
    </w:p>
    <w:p w14:paraId="6EE61457" w14:textId="77777777" w:rsidR="00BB726F" w:rsidRDefault="00BB726F" w:rsidP="00BB726F">
      <w:r>
        <w:t xml:space="preserve">                        {</w:t>
      </w:r>
    </w:p>
    <w:p w14:paraId="0BA730AA" w14:textId="77777777" w:rsidR="00BB726F" w:rsidRDefault="00BB726F" w:rsidP="00BB726F">
      <w:r>
        <w:t xml:space="preserve">                            // pull from uncompressed character list</w:t>
      </w:r>
    </w:p>
    <w:p w14:paraId="2802A255" w14:textId="77777777" w:rsidR="00BB726F" w:rsidRDefault="00BB726F" w:rsidP="00BB726F">
      <w:r>
        <w:t xml:space="preserve">                            </w:t>
      </w:r>
      <w:proofErr w:type="gramStart"/>
      <w:r>
        <w:t>if(</w:t>
      </w:r>
      <w:proofErr w:type="gramEnd"/>
      <w:r>
        <w:t xml:space="preserve">counter &lt; </w:t>
      </w:r>
      <w:proofErr w:type="spellStart"/>
      <w:r>
        <w:t>numberOfUncompressedChars</w:t>
      </w:r>
      <w:proofErr w:type="spellEnd"/>
      <w:r>
        <w:t>)</w:t>
      </w:r>
    </w:p>
    <w:p w14:paraId="081A4FAE" w14:textId="77777777" w:rsidR="00BB726F" w:rsidRDefault="00BB726F" w:rsidP="00BB726F">
      <w:r>
        <w:t xml:space="preserve">                            {</w:t>
      </w:r>
    </w:p>
    <w:p w14:paraId="746F6D8C" w14:textId="77777777" w:rsidR="00BB726F" w:rsidRDefault="00BB726F" w:rsidP="00BB726F">
      <w:r>
        <w:t xml:space="preserve">                                </w:t>
      </w:r>
      <w:proofErr w:type="spellStart"/>
      <w:r>
        <w:t>decompressedMessage</w:t>
      </w:r>
      <w:proofErr w:type="spellEnd"/>
      <w:r>
        <w:t xml:space="preserve"> += </w:t>
      </w:r>
      <w:proofErr w:type="spellStart"/>
      <w:r>
        <w:t>uncompressedCharacters</w:t>
      </w:r>
      <w:proofErr w:type="spellEnd"/>
      <w:r>
        <w:t>[counter];</w:t>
      </w:r>
    </w:p>
    <w:p w14:paraId="71CA7B8F" w14:textId="77777777" w:rsidR="00BB726F" w:rsidRDefault="00BB726F" w:rsidP="00BB726F">
      <w:r>
        <w:t xml:space="preserve">                                counter++;</w:t>
      </w:r>
    </w:p>
    <w:p w14:paraId="7FF305C5" w14:textId="77777777" w:rsidR="00BB726F" w:rsidRDefault="00BB726F" w:rsidP="00BB726F">
      <w:r>
        <w:t xml:space="preserve">                            }</w:t>
      </w:r>
    </w:p>
    <w:p w14:paraId="29315B44" w14:textId="77777777" w:rsidR="00BB726F" w:rsidRDefault="00BB726F" w:rsidP="00BB726F">
      <w:r>
        <w:t xml:space="preserve">                            else</w:t>
      </w:r>
    </w:p>
    <w:p w14:paraId="65870D8D" w14:textId="77777777" w:rsidR="00BB726F" w:rsidRDefault="00BB726F" w:rsidP="00BB726F">
      <w:r>
        <w:t xml:space="preserve">                            {</w:t>
      </w:r>
    </w:p>
    <w:p w14:paraId="091FCFDD" w14:textId="77777777" w:rsidR="00BB726F" w:rsidRDefault="00BB726F" w:rsidP="00BB726F">
      <w:r>
        <w:t xml:space="preserve">                                // this is our edge case</w:t>
      </w:r>
    </w:p>
    <w:p w14:paraId="24760B82" w14:textId="77777777" w:rsidR="00BB726F" w:rsidRDefault="00BB726F" w:rsidP="00BB726F">
      <w:r>
        <w:t xml:space="preserve">                                // do nothing</w:t>
      </w:r>
    </w:p>
    <w:p w14:paraId="5FA432DF" w14:textId="77777777" w:rsidR="00BB726F" w:rsidRDefault="00BB726F" w:rsidP="00BB726F">
      <w:r>
        <w:t xml:space="preserve">                            }</w:t>
      </w:r>
    </w:p>
    <w:p w14:paraId="39407B24" w14:textId="77777777" w:rsidR="00BB726F" w:rsidRDefault="00BB726F" w:rsidP="00BB726F">
      <w:r>
        <w:t xml:space="preserve">                        }</w:t>
      </w:r>
    </w:p>
    <w:p w14:paraId="79C0DDA8" w14:textId="77777777" w:rsidR="00BB726F" w:rsidRDefault="00BB726F" w:rsidP="00BB726F"/>
    <w:p w14:paraId="77045E1B" w14:textId="77777777" w:rsidR="00BB726F" w:rsidRDefault="00BB726F" w:rsidP="00BB726F">
      <w:r>
        <w:t xml:space="preserve">                    }</w:t>
      </w:r>
    </w:p>
    <w:p w14:paraId="7D9B172F" w14:textId="77777777" w:rsidR="00BB726F" w:rsidRDefault="00BB726F" w:rsidP="00BB726F">
      <w:r>
        <w:t xml:space="preserve">                }</w:t>
      </w:r>
    </w:p>
    <w:p w14:paraId="41D55D23" w14:textId="77777777" w:rsidR="00BB726F" w:rsidRDefault="00BB726F" w:rsidP="00BB726F">
      <w:r>
        <w:t xml:space="preserve">            }</w:t>
      </w:r>
    </w:p>
    <w:p w14:paraId="3162D352" w14:textId="77777777" w:rsidR="00BB726F" w:rsidRDefault="00BB726F" w:rsidP="00BB726F"/>
    <w:p w14:paraId="3751AED5" w14:textId="77777777" w:rsidR="00BB726F" w:rsidRDefault="00BB726F" w:rsidP="00BB726F">
      <w:r>
        <w:t xml:space="preserve">            </w:t>
      </w:r>
      <w:proofErr w:type="spellStart"/>
      <w:r>
        <w:t>Console.WriteLine</w:t>
      </w:r>
      <w:proofErr w:type="spellEnd"/>
      <w:r>
        <w:t>(</w:t>
      </w:r>
      <w:proofErr w:type="spellStart"/>
      <w:r>
        <w:t>decompressedMessage</w:t>
      </w:r>
      <w:proofErr w:type="spellEnd"/>
      <w:r>
        <w:t>);</w:t>
      </w:r>
    </w:p>
    <w:p w14:paraId="53ACE424" w14:textId="77777777" w:rsidR="00BB726F" w:rsidRDefault="00BB726F" w:rsidP="00BB726F"/>
    <w:p w14:paraId="2AB90CD9" w14:textId="77777777" w:rsidR="00BB726F" w:rsidRDefault="00BB726F" w:rsidP="00BB726F">
      <w:r>
        <w:t xml:space="preserve">            </w:t>
      </w:r>
      <w:proofErr w:type="spellStart"/>
      <w:r>
        <w:t>Console.ReadKey</w:t>
      </w:r>
      <w:proofErr w:type="spellEnd"/>
      <w:r>
        <w:t>();</w:t>
      </w:r>
    </w:p>
    <w:p w14:paraId="182EBD85" w14:textId="77777777" w:rsidR="00BB726F" w:rsidRDefault="00BB726F" w:rsidP="00BB726F">
      <w:r>
        <w:t xml:space="preserve">        }</w:t>
      </w:r>
    </w:p>
    <w:p w14:paraId="5429653E" w14:textId="77777777" w:rsidR="00BB726F" w:rsidRDefault="00BB726F" w:rsidP="00BB726F">
      <w:r>
        <w:t xml:space="preserve">    }</w:t>
      </w:r>
    </w:p>
    <w:p w14:paraId="06073D0A" w14:textId="531DD1C4" w:rsidR="00BB726F" w:rsidRDefault="00BB726F" w:rsidP="00BB726F">
      <w:r>
        <w:t>}</w:t>
      </w:r>
    </w:p>
    <w:sectPr w:rsidR="00BB72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MDU0NTMxMzeztLRQ0lEKTi0uzszPAykwrAUAVd6seywAAAA="/>
  </w:docVars>
  <w:rsids>
    <w:rsidRoot w:val="007A2A67"/>
    <w:rsid w:val="000C6F80"/>
    <w:rsid w:val="000E699E"/>
    <w:rsid w:val="001C774A"/>
    <w:rsid w:val="0023440E"/>
    <w:rsid w:val="00256130"/>
    <w:rsid w:val="00272F58"/>
    <w:rsid w:val="00450037"/>
    <w:rsid w:val="00470C18"/>
    <w:rsid w:val="0052462C"/>
    <w:rsid w:val="00546EAE"/>
    <w:rsid w:val="00604755"/>
    <w:rsid w:val="0064537F"/>
    <w:rsid w:val="00754931"/>
    <w:rsid w:val="007A2A67"/>
    <w:rsid w:val="00836FF8"/>
    <w:rsid w:val="00A37158"/>
    <w:rsid w:val="00BA607A"/>
    <w:rsid w:val="00BB726F"/>
    <w:rsid w:val="00E377EA"/>
    <w:rsid w:val="00E87580"/>
    <w:rsid w:val="00EE6DBE"/>
    <w:rsid w:val="00F40798"/>
    <w:rsid w:val="00FB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8FBD4"/>
  <w15:chartTrackingRefBased/>
  <w15:docId w15:val="{7BC4360D-563B-4DCF-82B3-DC04B5864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25</Words>
  <Characters>1268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IT</Company>
  <LinksUpToDate>false</LinksUpToDate>
  <CharactersWithSpaces>1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Mat Ferraro</cp:lastModifiedBy>
  <cp:revision>2</cp:revision>
  <dcterms:created xsi:type="dcterms:W3CDTF">2021-06-10T19:11:00Z</dcterms:created>
  <dcterms:modified xsi:type="dcterms:W3CDTF">2021-06-10T19:11:00Z</dcterms:modified>
</cp:coreProperties>
</file>